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26BB5" w14:textId="77777777" w:rsidR="001D7A8C" w:rsidRDefault="00265D28" w:rsidP="00265D28">
      <w:pPr>
        <w:pStyle w:val="Heading1"/>
        <w:jc w:val="center"/>
      </w:pPr>
      <w:r>
        <w:t>Appendix</w:t>
      </w:r>
    </w:p>
    <w:p w14:paraId="2C4AF298" w14:textId="77777777" w:rsidR="00265D28" w:rsidRDefault="00265D28" w:rsidP="00265D28"/>
    <w:p w14:paraId="47CD9F15" w14:textId="73C64D74" w:rsidR="00D46B51" w:rsidRDefault="004904CF" w:rsidP="00D46B51">
      <w:pPr>
        <w:pStyle w:val="Heading2"/>
      </w:pPr>
      <w:r>
        <w:t>EDA</w:t>
      </w:r>
      <w:r w:rsidR="00D46B51">
        <w:t xml:space="preserve"> A (Histograms)</w:t>
      </w:r>
    </w:p>
    <w:p w14:paraId="287EDCCA" w14:textId="77777777" w:rsidR="00D46B51" w:rsidRPr="00D46B51" w:rsidRDefault="00D46B51" w:rsidP="00D46B51"/>
    <w:p w14:paraId="159A59CE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noProof/>
        </w:rPr>
        <w:drawing>
          <wp:inline distT="0" distB="0" distL="0" distR="0" wp14:anchorId="30450935" wp14:editId="637EFE7C">
            <wp:extent cx="2390775" cy="179308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1793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F5B8C9" wp14:editId="02BEB36A">
            <wp:extent cx="2387600" cy="1790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3FA1E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noProof/>
        </w:rPr>
        <w:drawing>
          <wp:inline distT="0" distB="0" distL="0" distR="0" wp14:anchorId="68F5AC6B" wp14:editId="33E46695">
            <wp:extent cx="2349500" cy="17621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402736" wp14:editId="242D2E97">
            <wp:extent cx="2352675" cy="1764506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76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6126E0" wp14:editId="4E1D5F47">
            <wp:extent cx="2352675" cy="1764506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76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DD0307" wp14:editId="54CA1462">
            <wp:extent cx="2352675" cy="1764506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76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CE291" wp14:editId="3D0CD541">
            <wp:extent cx="2349500" cy="17621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5DECC4" wp14:editId="1E50DFFD">
            <wp:extent cx="2336800" cy="17526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ADBD03" wp14:editId="6738D63B">
            <wp:extent cx="2336800" cy="175260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7F93D7" wp14:editId="5B5762FD">
            <wp:extent cx="2336800" cy="1752600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D737B" wp14:editId="61C3FAEA">
            <wp:extent cx="2336800" cy="175260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F3946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0B550D3F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663FDF4B" w14:textId="0CE44A35" w:rsidR="00CE45D0" w:rsidRDefault="00CE45D0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rFonts w:ascii="Geneva" w:hAnsi="Geneva"/>
          <w:noProof/>
        </w:rPr>
        <w:drawing>
          <wp:inline distT="0" distB="0" distL="0" distR="0" wp14:anchorId="28391200" wp14:editId="74E67046">
            <wp:extent cx="2340864" cy="1755648"/>
            <wp:effectExtent l="0" t="0" r="2540" b="0"/>
            <wp:docPr id="3" name="Picture 3" descr="C:\Users\anhai\AppData\Local\Microsoft\Windows\INetCache\Content.MSO\77FB470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77FB4700.tmp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neva" w:hAnsi="Geneva"/>
          <w:noProof/>
        </w:rPr>
        <w:drawing>
          <wp:inline distT="0" distB="0" distL="0" distR="0" wp14:anchorId="77CB4C49" wp14:editId="4D3A8681">
            <wp:extent cx="2340864" cy="1755648"/>
            <wp:effectExtent l="0" t="0" r="2540" b="0"/>
            <wp:docPr id="4" name="Picture 4" descr="C:\Users\anhai\AppData\Local\Microsoft\Windows\INetCache\Content.MSO\A7F450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hai\AppData\Local\Microsoft\Windows\INetCache\Content.MSO\A7F450E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5AF39" w14:textId="6339A344" w:rsidR="00CE45D0" w:rsidRDefault="00CE45D0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rFonts w:ascii="Geneva" w:hAnsi="Geneva"/>
          <w:noProof/>
        </w:rPr>
        <w:drawing>
          <wp:inline distT="0" distB="0" distL="0" distR="0" wp14:anchorId="0491CA23" wp14:editId="316CC9FF">
            <wp:extent cx="2340864" cy="1755648"/>
            <wp:effectExtent l="0" t="0" r="2540" b="0"/>
            <wp:docPr id="5" name="Picture 5" descr="C:\Users\anhai\AppData\Local\Microsoft\Windows\INetCache\Content.MSO\7FF04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hai\AppData\Local\Microsoft\Windows\INetCache\Content.MSO\7FF044C.t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neva" w:hAnsi="Geneva"/>
          <w:noProof/>
        </w:rPr>
        <w:drawing>
          <wp:inline distT="0" distB="0" distL="0" distR="0" wp14:anchorId="353958FF" wp14:editId="7417FAB0">
            <wp:extent cx="2340864" cy="1755648"/>
            <wp:effectExtent l="0" t="0" r="2540" b="0"/>
            <wp:docPr id="6" name="Picture 6" descr="C:\Users\anhai\AppData\Local\Microsoft\Windows\INetCache\Content.MSO\B19E8C3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hai\AppData\Local\Microsoft\Windows\INetCache\Content.MSO\B19E8C3A.tmp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134A1" w14:textId="1F1E50D6" w:rsidR="00CE45D0" w:rsidRDefault="00CE45D0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rFonts w:ascii="Geneva" w:hAnsi="Geneva"/>
          <w:noProof/>
        </w:rPr>
        <w:lastRenderedPageBreak/>
        <w:drawing>
          <wp:inline distT="0" distB="0" distL="0" distR="0" wp14:anchorId="1FAFE7BB" wp14:editId="17C13497">
            <wp:extent cx="2340864" cy="1755648"/>
            <wp:effectExtent l="0" t="0" r="2540" b="0"/>
            <wp:docPr id="7" name="Picture 7" descr="C:\Users\anhai\AppData\Local\Microsoft\Windows\INetCache\Content.MSO\1ED8D05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nhai\AppData\Local\Microsoft\Windows\INetCache\Content.MSO\1ED8D058.tmp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neva" w:hAnsi="Geneva"/>
          <w:noProof/>
        </w:rPr>
        <w:drawing>
          <wp:inline distT="0" distB="0" distL="0" distR="0" wp14:anchorId="690FDF8E" wp14:editId="2100452C">
            <wp:extent cx="2340864" cy="1755648"/>
            <wp:effectExtent l="0" t="0" r="2540" b="0"/>
            <wp:docPr id="9" name="Picture 9" descr="C:\Users\anhai\AppData\Local\Microsoft\Windows\INetCache\Content.MSO\C35A902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nhai\AppData\Local\Microsoft\Windows\INetCache\Content.MSO\C35A9026.tmp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A495F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627119A6" w14:textId="782D1D47" w:rsidR="00D46B51" w:rsidRDefault="004904CF" w:rsidP="00D46B51">
      <w:pPr>
        <w:pStyle w:val="Heading2"/>
      </w:pPr>
      <w:r>
        <w:t>EDA</w:t>
      </w:r>
      <w:r w:rsidR="00D46B51">
        <w:t xml:space="preserve"> B (Correlation Coefficients)</w:t>
      </w:r>
    </w:p>
    <w:p w14:paraId="778322A4" w14:textId="77777777" w:rsidR="00D46B51" w:rsidRPr="00D46B51" w:rsidRDefault="00D46B51" w:rsidP="00D46B51"/>
    <w:tbl>
      <w:tblPr>
        <w:tblW w:w="10680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7"/>
        <w:gridCol w:w="1358"/>
        <w:gridCol w:w="1583"/>
        <w:gridCol w:w="1134"/>
        <w:gridCol w:w="1546"/>
        <w:gridCol w:w="997"/>
        <w:gridCol w:w="1995"/>
      </w:tblGrid>
      <w:tr w:rsidR="00D46B51" w:rsidRPr="00DB7866" w14:paraId="05CF2BA6" w14:textId="77777777" w:rsidTr="00CE3CCC">
        <w:trPr>
          <w:cantSplit/>
          <w:tblHeader/>
          <w:jc w:val="center"/>
        </w:trPr>
        <w:tc>
          <w:tcPr>
            <w:tcW w:w="10680" w:type="dxa"/>
            <w:gridSpan w:val="7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7F1E446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Pearson Correlation Coefficients, N = 6497</w:t>
            </w: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br/>
              <w:t>Prob &gt; |r| under H0: Rho=0</w:t>
            </w:r>
          </w:p>
        </w:tc>
      </w:tr>
      <w:tr w:rsidR="00D46B51" w:rsidRPr="00DB7866" w14:paraId="527135B2" w14:textId="77777777" w:rsidTr="00CE3CCC">
        <w:trPr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7CA2717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" w:eastAsiaTheme="minorEastAsia" w:hAnsi="Times" w:cs="Times"/>
                <w:b/>
                <w:bCs/>
                <w:color w:val="000000"/>
              </w:rPr>
            </w:pP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14A888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ixed_acidity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3638D1D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volatile_acidity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D29599D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itric_acid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65FD233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residual_sugar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50FB32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hlorides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659146B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ree_sulfur_dioxide</w:t>
            </w:r>
          </w:p>
        </w:tc>
      </w:tr>
      <w:tr w:rsidR="00D46B51" w:rsidRPr="00DB7866" w14:paraId="12C6E161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25CBFF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ixed_acid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FE9C7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83F9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190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CB54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244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39027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11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E11D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981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E5D1D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82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3729BD23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C0F06C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volatile_acid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D44330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190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26E43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CFADA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77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602FFF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960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E295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771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2406E8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525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12C1C45C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49ACCC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itric_acid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6FA15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244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4C7A7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77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C2B35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26C6B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42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60862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9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17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C6454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331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003709A9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96A8BB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residual_sugar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3E752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11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5E296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960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639FE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42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CB914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0252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289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ED5DDE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028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7E9400CE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7A3D2F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hlorides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A150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981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55BDC8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771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E6E63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9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17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D7F7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289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EE3B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03099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950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140351D7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EFD0F4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ree_sulfur_dioxide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FECB2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82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82A27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525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5EA9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331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5492B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4028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C7E38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950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31617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D46B51" w:rsidRPr="00DB7866" w14:paraId="591C2D3F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6764A5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total_sulfur_dioxide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CE8FB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0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2B343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414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3CF27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952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F05C0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95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C76E2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796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997AB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7209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470A527D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00B795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dens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FA5F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589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DF08F0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713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6C3F8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961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8C068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5525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A4247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626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4D783B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257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382</w:t>
            </w:r>
          </w:p>
        </w:tc>
      </w:tr>
      <w:tr w:rsidR="00D46B51" w:rsidRPr="00DB7866" w14:paraId="714E52A7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0B643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pH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FA363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527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BE2E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61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CC53B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8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67584E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7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36314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447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03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ECDFB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458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2DD582DA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C5CA33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sulphates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AF85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995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461E6F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25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0A79B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562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B4E53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859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288384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955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4A5617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884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6A727259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09BE82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alcohol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DE6ED8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95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4F4AC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376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24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4AD3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104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3977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A66A5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594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AE845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569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BD765B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798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24201D5E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99B2BF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qual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6B313C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76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CC18E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57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AA610C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855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9B19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36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29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F02D0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006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BC34C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554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13A27AB1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13620E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grape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5BB28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86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8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9C1F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6530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13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3627F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874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5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67157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488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97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6C9DB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5126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995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AAB9B0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716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</w:tbl>
    <w:p w14:paraId="5B49A567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335B36BD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4D4FADBA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04C893D6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DDC355D" w14:textId="212D9F8D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6E4E961F" w14:textId="57E2226A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194F1FCA" w14:textId="0B8355B6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487BEBFA" w14:textId="5518ACE3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2EAD5CDA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7"/>
        <w:gridCol w:w="2057"/>
        <w:gridCol w:w="902"/>
        <w:gridCol w:w="902"/>
        <w:gridCol w:w="1023"/>
        <w:gridCol w:w="902"/>
        <w:gridCol w:w="902"/>
        <w:gridCol w:w="902"/>
      </w:tblGrid>
      <w:tr w:rsidR="00D46B51" w:rsidRPr="00DB7866" w14:paraId="77AF1380" w14:textId="77777777" w:rsidTr="00CE3CCC">
        <w:trPr>
          <w:cantSplit/>
          <w:tblHeader/>
          <w:jc w:val="center"/>
        </w:trPr>
        <w:tc>
          <w:tcPr>
            <w:tcW w:w="9657" w:type="dxa"/>
            <w:gridSpan w:val="8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3F7E23D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Pearson Correlation Coefficients, N = 6497</w:t>
            </w: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br/>
              <w:t>Prob &gt; |r| under H0: Rho=0</w:t>
            </w:r>
          </w:p>
        </w:tc>
      </w:tr>
      <w:tr w:rsidR="00D46B51" w:rsidRPr="00DB7866" w14:paraId="5219515E" w14:textId="77777777" w:rsidTr="00CE3CCC">
        <w:trPr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28C116F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center"/>
              <w:rPr>
                <w:rFonts w:ascii="Times" w:eastAsiaTheme="minorEastAsia" w:hAnsi="Times" w:cs="Times"/>
                <w:b/>
                <w:bCs/>
                <w:color w:val="000000"/>
              </w:rPr>
            </w:pP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859396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total_sulfur_dioxide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97BA72C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density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7C94058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pH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EB61F1A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sulphates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BD3E596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alcohol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B1B8DBA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quality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B18D112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grape</w:t>
            </w:r>
          </w:p>
        </w:tc>
      </w:tr>
      <w:tr w:rsidR="00D46B51" w:rsidRPr="00DB7866" w14:paraId="710EB6AB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5354F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ixed_acidity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EF956C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0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44163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589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52ED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527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2FFC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995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AE03E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95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95C6E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76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6B9A6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86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31E51C0D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82B97D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volatile_acidity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2E048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14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2E4E6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713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8434FB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614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0.47164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14A77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25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2836F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376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24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3908BF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57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175E8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6530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br/>
              <w:t>&lt;.0001</w:t>
            </w:r>
          </w:p>
        </w:tc>
      </w:tr>
      <w:tr w:rsidR="00D46B51" w:rsidRPr="00DB7866" w14:paraId="6BDA2F51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71DF3D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itric_acid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8DE9B2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952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B36E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961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5B1E0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8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05D18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562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47BF0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104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3977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39A1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855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4BB135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874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27FE3A0E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563A4D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residual_sugar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769D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95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7392ED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5525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86EAF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7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AFF3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859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E0AC5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594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AFF1F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369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2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29F1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488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5222E682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05F8DC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chlorides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28FE98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796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BCB8F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626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D0B95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447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03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3253C8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3955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4F4D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569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216D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006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28F5F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5126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68E6EC8E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F1EF82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free_sulfur_dioxide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7DFF62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7209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B0C12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257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382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CAF498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458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162DD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884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E90A37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1798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99E8C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554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42E0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4B749F48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0DE2E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total_sulfur_dioxide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646D3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8128C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23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90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C757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384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3A363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757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FCD2F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5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F2ABD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413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08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76403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7003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5474BDB4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0F5EF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density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B8425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23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90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96BC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8F108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116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3463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3B936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59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54FD1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6867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3E0DD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058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65340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906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47F71C5C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9E7B2F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pH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876E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384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26DBB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116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3463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C85DE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C7B0B3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921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D2A2F0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212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C197D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195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115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B1E53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1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64AC71AF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07D6D3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sulphates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961F3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757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BF8682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25948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82442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921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3DBB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007F86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030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807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930B0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84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1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DB74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872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47BEAA78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923970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alcohol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268FB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26574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26995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6867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95178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212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7485A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030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807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F83C7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F566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44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1FFC9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29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79</w:t>
            </w:r>
          </w:p>
        </w:tc>
      </w:tr>
      <w:tr w:rsidR="00D46B51" w:rsidRPr="00DB7866" w14:paraId="18EF3A49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9E9F5F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quality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50149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0413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08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F3E6F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058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B1E55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1951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1159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B7A661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849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1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6A8B0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444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322C6C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DF05D3" w14:textId="77777777" w:rsidR="00D46B51" w:rsidRPr="00DB7866" w:rsidRDefault="00D46B51" w:rsidP="00CE3CCC">
            <w:pPr>
              <w:keepNext/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19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</w:tr>
      <w:tr w:rsidR="00D46B51" w:rsidRPr="00DB7866" w14:paraId="1CA2E557" w14:textId="77777777" w:rsidTr="00CE3CCC"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9BB2B3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rPr>
                <w:rFonts w:ascii="Times" w:eastAsiaTheme="minorEastAsia" w:hAnsi="Times" w:cs="Times"/>
                <w:b/>
                <w:bCs/>
                <w:color w:val="000000"/>
              </w:rPr>
            </w:pPr>
            <w:r w:rsidRPr="00DB7866">
              <w:rPr>
                <w:rFonts w:ascii="Times" w:eastAsiaTheme="minorEastAsia" w:hAnsi="Times" w:cs="Times"/>
                <w:b/>
                <w:bCs/>
                <w:color w:val="000000"/>
              </w:rPr>
              <w:t>grape</w:t>
            </w:r>
          </w:p>
        </w:tc>
        <w:tc>
          <w:tcPr>
            <w:tcW w:w="2057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234EFF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0.70036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A81E7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9065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638BC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-0.32913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B5884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  <w:highlight w:val="yellow"/>
              </w:rPr>
              <w:t>-0.4872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FA015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03297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0.0079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D478E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0.11932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  <w:t>&lt;.0001</w:t>
            </w:r>
          </w:p>
        </w:tc>
        <w:tc>
          <w:tcPr>
            <w:tcW w:w="90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EEB3B" w14:textId="77777777" w:rsidR="00D46B51" w:rsidRPr="00DB7866" w:rsidRDefault="00D46B51" w:rsidP="00CE3CCC">
            <w:pPr>
              <w:autoSpaceDE w:val="0"/>
              <w:autoSpaceDN w:val="0"/>
              <w:adjustRightInd w:val="0"/>
              <w:spacing w:before="60" w:after="60"/>
              <w:jc w:val="right"/>
              <w:rPr>
                <w:rFonts w:ascii="Times" w:eastAsiaTheme="minorEastAsia" w:hAnsi="Times" w:cs="Times"/>
                <w:color w:val="000000"/>
                <w:sz w:val="20"/>
                <w:szCs w:val="20"/>
              </w:rPr>
            </w:pP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t>1.00000</w:t>
            </w:r>
            <w:r w:rsidRPr="00DB7866">
              <w:rPr>
                <w:rFonts w:ascii="Times" w:eastAsiaTheme="minorEastAsia" w:hAnsi="Times" w:cs="Times"/>
                <w:color w:val="000000"/>
                <w:sz w:val="20"/>
                <w:szCs w:val="20"/>
              </w:rPr>
              <w:br/>
            </w:r>
          </w:p>
        </w:tc>
      </w:tr>
    </w:tbl>
    <w:p w14:paraId="6B2DB6DA" w14:textId="3E820C5E" w:rsidR="00B837C4" w:rsidRPr="00296994" w:rsidRDefault="00B837C4"/>
    <w:p w14:paraId="19E508D7" w14:textId="44B65E0D" w:rsidR="00E755D7" w:rsidRDefault="00E755D7" w:rsidP="00B308D1">
      <w:pPr>
        <w:pStyle w:val="Heading2"/>
      </w:pPr>
      <w:r>
        <w:t>EDA C</w:t>
      </w:r>
    </w:p>
    <w:p w14:paraId="2343012D" w14:textId="5C90D6C4" w:rsidR="00E755D7" w:rsidRDefault="00E755D7" w:rsidP="00E755D7"/>
    <w:p w14:paraId="3B8BF89E" w14:textId="64495C74" w:rsidR="00E755D7" w:rsidRPr="00E755D7" w:rsidRDefault="00E755D7" w:rsidP="00E755D7">
      <w:r>
        <w:rPr>
          <w:noProof/>
        </w:rPr>
        <w:lastRenderedPageBreak/>
        <w:drawing>
          <wp:inline distT="0" distB="0" distL="0" distR="0" wp14:anchorId="09354914" wp14:editId="67312AF1">
            <wp:extent cx="6096000" cy="4572000"/>
            <wp:effectExtent l="0" t="0" r="0" b="0"/>
            <wp:docPr id="20" name="Picture 20" descr="C:\Users\anhai\AppData\Local\Microsoft\Windows\INetCache\Content.MSO\7500372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nhai\AppData\Local\Microsoft\Windows\INetCache\Content.MSO\75003724.tmp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A40E8" w14:textId="6D6CC679" w:rsidR="00E755D7" w:rsidRDefault="00E755D7" w:rsidP="00B308D1">
      <w:pPr>
        <w:pStyle w:val="Heading2"/>
      </w:pPr>
    </w:p>
    <w:p w14:paraId="01070539" w14:textId="5F8901CD" w:rsidR="00E755D7" w:rsidRDefault="00E755D7" w:rsidP="00E755D7">
      <w:r>
        <w:rPr>
          <w:noProof/>
        </w:rPr>
        <w:drawing>
          <wp:inline distT="0" distB="0" distL="0" distR="0" wp14:anchorId="79978BCC" wp14:editId="286B0A2D">
            <wp:extent cx="6096000" cy="3429000"/>
            <wp:effectExtent l="0" t="0" r="0" b="0"/>
            <wp:docPr id="21" name="Picture 21" descr="C:\Users\anhai\AppData\Local\Microsoft\Windows\INetCache\Content.MSO\9CEEBCD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nhai\AppData\Local\Microsoft\Windows\INetCache\Content.MSO\9CEEBCD2.tmp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70E42" w14:textId="77777777" w:rsidR="002D4E0C" w:rsidRDefault="002D4E0C" w:rsidP="00E755D7"/>
    <w:p w14:paraId="7EF6B5FA" w14:textId="158E711F" w:rsidR="00E755D7" w:rsidRDefault="00E755D7" w:rsidP="00E755D7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</w:tblGrid>
      <w:tr w:rsidR="00E755D7" w:rsidRPr="00E755D7" w14:paraId="13C9975F" w14:textId="77777777" w:rsidTr="00E755D7">
        <w:trPr>
          <w:tblHeader/>
        </w:trPr>
        <w:tc>
          <w:tcPr>
            <w:tcW w:w="0" w:type="auto"/>
            <w:gridSpan w:val="1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882FA50" w14:textId="77777777" w:rsidR="00E755D7" w:rsidRPr="00E755D7" w:rsidRDefault="00E755D7" w:rsidP="00E07B59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Eigenvectors</w:t>
            </w:r>
          </w:p>
        </w:tc>
      </w:tr>
      <w:tr w:rsidR="00E755D7" w:rsidRPr="00E755D7" w14:paraId="5DF922BF" w14:textId="77777777" w:rsidTr="00E755D7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0D5DA" w14:textId="77777777" w:rsidR="00E755D7" w:rsidRPr="00E755D7" w:rsidRDefault="00E755D7" w:rsidP="00E07B59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BD8EAD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B5B0A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47481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A58E7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58667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15EE1C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0787C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BEF94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8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0EFB7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9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6D184F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10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E7642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11</w:t>
            </w:r>
          </w:p>
        </w:tc>
      </w:tr>
      <w:tr w:rsidR="00E755D7" w:rsidRPr="00E755D7" w14:paraId="001F3BFA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B6F4A5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residual</w:t>
            </w:r>
            <w:proofErr w:type="gramEnd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.suga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D4301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26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44B2A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233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86662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02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0A4DC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144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5669B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105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22619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845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64B5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855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5745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321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CD13B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84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7ADCF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809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7B455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0846</w:t>
            </w:r>
          </w:p>
        </w:tc>
      </w:tr>
      <w:tr w:rsidR="00E755D7" w:rsidRPr="00E755D7" w14:paraId="4E7C7485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4C897C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43459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547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D0CD0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87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5667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668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8F1E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870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4B2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8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DEE70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15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0BBC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2689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406D6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36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2C7E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274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AC234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53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D1B79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7793</w:t>
            </w:r>
          </w:p>
        </w:tc>
      </w:tr>
      <w:tr w:rsidR="00E755D7" w:rsidRPr="00E755D7" w14:paraId="00F46EC3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EDE5F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free</w:t>
            </w:r>
            <w:proofErr w:type="gramEnd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.sulfur.diox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F5A3F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401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1646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790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95731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2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6C677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153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C9DF4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33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867BE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2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B5A9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176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EB29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590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50D3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950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88B4B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72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89EA7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47019</w:t>
            </w:r>
          </w:p>
        </w:tc>
      </w:tr>
      <w:tr w:rsidR="00E755D7" w:rsidRPr="00E755D7" w14:paraId="7445D956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49E3D1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</w:t>
            </w:r>
            <w:proofErr w:type="gramEnd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.sulfur.diox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58C8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54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DC5CC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430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DEFF9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014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0863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08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29F2E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50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594D1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005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EFEAE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574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14C2C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846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80C14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005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83A61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5806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87D6B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53849</w:t>
            </w:r>
          </w:p>
        </w:tc>
      </w:tr>
      <w:tr w:rsidR="00E755D7" w:rsidRPr="00E755D7" w14:paraId="5F7ADC1E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FBFCA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5D727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6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FDF18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976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28039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570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1E842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18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FE2B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07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A7D7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727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D4F3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6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6032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48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A290E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491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9EDE0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30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B90ED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63148</w:t>
            </w:r>
          </w:p>
        </w:tc>
      </w:tr>
      <w:tr w:rsidR="00E755D7" w:rsidRPr="00E755D7" w14:paraId="35E07F18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5B4378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7FA8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457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93062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46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EE7D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573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F12AB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31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00F29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704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68C1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655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8A83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3850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A34B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17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C588E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984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20FA4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544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D534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41298</w:t>
            </w:r>
          </w:p>
        </w:tc>
      </w:tr>
      <w:tr w:rsidR="00E755D7" w:rsidRPr="00E755D7" w14:paraId="6FD5C436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788D52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xed.acidity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D22ED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815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5C0D2E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10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2749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851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EFA2F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87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4BBCF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249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9D246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646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8A40A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877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DE702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17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805D5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17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895A5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95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AF0D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91627</w:t>
            </w:r>
          </w:p>
        </w:tc>
      </w:tr>
      <w:tr w:rsidR="00E755D7" w:rsidRPr="00E755D7" w14:paraId="45F97DF0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D54B97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1E95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125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21E12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1009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C7B60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32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9F76D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1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A02FA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827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5160C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87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F9976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2AC6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195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0CBEA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8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FB521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527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9A13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8989</w:t>
            </w:r>
          </w:p>
        </w:tc>
      </w:tr>
      <w:tr w:rsidR="00E755D7" w:rsidRPr="00E755D7" w14:paraId="5FC79805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612F51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0E2B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41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6210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907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8D08B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3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9531A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033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E71D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067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830CD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09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080F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090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B0CDBE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173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19A1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350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1204D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603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501F2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40758</w:t>
            </w:r>
          </w:p>
        </w:tc>
      </w:tr>
      <w:tr w:rsidR="00E755D7" w:rsidRPr="00E755D7" w14:paraId="4C32E8F5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1FDFE5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ens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D132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161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33C90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25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B31A7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426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0BC8E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469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275F9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22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8B39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482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800E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20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E7C1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961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E560AC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76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BA574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259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B288B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615112</w:t>
            </w:r>
          </w:p>
        </w:tc>
      </w:tr>
      <w:tr w:rsidR="00E755D7" w:rsidRPr="00E755D7" w14:paraId="72FD1201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FE61B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CB714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180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47D1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06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00ABB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06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C8275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433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9A976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27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F90A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849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4E2E8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673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5B467C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67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ABD64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2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8CD8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35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012BE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06281</w:t>
            </w:r>
          </w:p>
        </w:tc>
      </w:tr>
    </w:tbl>
    <w:p w14:paraId="1496721B" w14:textId="77777777" w:rsidR="00E755D7" w:rsidRPr="00E755D7" w:rsidRDefault="00E755D7" w:rsidP="00E755D7"/>
    <w:p w14:paraId="54E478FF" w14:textId="0290DA7B" w:rsidR="00153D89" w:rsidRDefault="00B308D1" w:rsidP="00B308D1">
      <w:pPr>
        <w:pStyle w:val="Heading2"/>
      </w:pPr>
      <w:r>
        <w:t>SAS Code – EDA</w:t>
      </w:r>
    </w:p>
    <w:p w14:paraId="41F6F2C8" w14:textId="0F90FFBD" w:rsidR="00B308D1" w:rsidRDefault="00B308D1"/>
    <w:p w14:paraId="41D3CC9B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data wine;</w:t>
      </w:r>
    </w:p>
    <w:p w14:paraId="755D37CA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infile '/folders/myfolders/Experimental Statistics I/winequality.csv' firstobs = 2 delimiter = ';';</w:t>
      </w:r>
    </w:p>
    <w:p w14:paraId="1432264A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input fixed_acidity volatile_acidity citric_acid residual_sugar chlorides free_sulfur_dioxide total_sulfur_dioxide density pH sulphates alcohol quality grape;</w:t>
      </w:r>
    </w:p>
    <w:p w14:paraId="62F3998E" w14:textId="77777777" w:rsidR="00D46B51" w:rsidRPr="00D87E60" w:rsidRDefault="00D46B51" w:rsidP="00D46B51">
      <w:pPr>
        <w:rPr>
          <w:sz w:val="20"/>
        </w:rPr>
      </w:pPr>
    </w:p>
    <w:p w14:paraId="3656D107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proc univariate data = wine;</w:t>
      </w:r>
    </w:p>
    <w:p w14:paraId="3B9DB75C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histogram;</w:t>
      </w:r>
    </w:p>
    <w:p w14:paraId="2C9018A5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run;</w:t>
      </w:r>
    </w:p>
    <w:p w14:paraId="2F0E2BB6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/*close to normal distribution, slight right skew. Enough levels to consider like a cont var./*</w:t>
      </w:r>
    </w:p>
    <w:p w14:paraId="4DAFC0AE" w14:textId="77777777" w:rsidR="00D46B51" w:rsidRPr="00D87E60" w:rsidRDefault="00D46B51" w:rsidP="00D46B51">
      <w:pPr>
        <w:rPr>
          <w:sz w:val="20"/>
        </w:rPr>
      </w:pPr>
    </w:p>
    <w:p w14:paraId="6A7FABB3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/*Included in write up*/</w:t>
      </w:r>
    </w:p>
    <w:p w14:paraId="3EEADFB9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proc sgscatter data = wine;</w:t>
      </w:r>
    </w:p>
    <w:p w14:paraId="5395930C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matrix total_sulfur_dioxide free_sulfur_dioxide grape alcohol density volatile_acidity;</w:t>
      </w:r>
    </w:p>
    <w:p w14:paraId="2C372135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run;</w:t>
      </w:r>
    </w:p>
    <w:p w14:paraId="5A01ACAB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lastRenderedPageBreak/>
        <w:t xml:space="preserve"> </w:t>
      </w:r>
    </w:p>
    <w:p w14:paraId="0D4A01BA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proc corr data = wine plots(maxpoints=</w:t>
      </w:r>
      <w:proofErr w:type="gramStart"/>
      <w:r w:rsidRPr="00D87E60">
        <w:rPr>
          <w:sz w:val="20"/>
        </w:rPr>
        <w:t>none)=</w:t>
      </w:r>
      <w:proofErr w:type="gramEnd"/>
      <w:r w:rsidRPr="00D87E60">
        <w:rPr>
          <w:sz w:val="20"/>
        </w:rPr>
        <w:t>scatter;</w:t>
      </w:r>
    </w:p>
    <w:p w14:paraId="6B30FBBC" w14:textId="77777777" w:rsidR="00D46B51" w:rsidRPr="00D87E60" w:rsidRDefault="00D46B51" w:rsidP="00D46B51">
      <w:pPr>
        <w:rPr>
          <w:sz w:val="20"/>
        </w:rPr>
      </w:pPr>
      <w:r w:rsidRPr="00D87E60">
        <w:rPr>
          <w:sz w:val="20"/>
        </w:rPr>
        <w:t>var fixed_acidity volatile_acidity citric_acid residual_sugar chlorides free_sulfur_dioxide total_sulfur_dioxide density pH sulphates alcohol quality grape;</w:t>
      </w:r>
    </w:p>
    <w:p w14:paraId="513639DB" w14:textId="3E6B04E7" w:rsidR="00D46B51" w:rsidRDefault="00D46B51" w:rsidP="00D46B51">
      <w:pPr>
        <w:rPr>
          <w:sz w:val="20"/>
        </w:rPr>
      </w:pPr>
      <w:r w:rsidRPr="00D87E60">
        <w:rPr>
          <w:sz w:val="20"/>
        </w:rPr>
        <w:t>run;</w:t>
      </w:r>
    </w:p>
    <w:p w14:paraId="2AA7D4D5" w14:textId="039CAABA" w:rsidR="00E07B59" w:rsidRDefault="00E07B59" w:rsidP="00D46B51">
      <w:pPr>
        <w:rPr>
          <w:sz w:val="20"/>
        </w:rPr>
      </w:pPr>
    </w:p>
    <w:p w14:paraId="172EC28E" w14:textId="77777777" w:rsidR="00E07B59" w:rsidRDefault="00E07B59" w:rsidP="00E07B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20202"/>
          <w:sz w:val="20"/>
          <w:szCs w:val="20"/>
        </w:rPr>
      </w:pPr>
      <w:r w:rsidRPr="00E07B59">
        <w:rPr>
          <w:rFonts w:eastAsia="Times New Roman" w:cstheme="minorHAnsi"/>
          <w:color w:val="020202"/>
          <w:sz w:val="20"/>
          <w:szCs w:val="20"/>
        </w:rPr>
        <w:t>proc princomp plots=all data=wine out=pca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var "</w:t>
      </w:r>
      <w:proofErr w:type="gramStart"/>
      <w:r w:rsidRPr="00E07B59">
        <w:rPr>
          <w:rFonts w:eastAsia="Times New Roman" w:cstheme="minorHAnsi"/>
          <w:color w:val="020202"/>
          <w:sz w:val="20"/>
          <w:szCs w:val="20"/>
        </w:rPr>
        <w:t>log.residual</w:t>
      </w:r>
      <w:proofErr w:type="gramEnd"/>
      <w:r w:rsidRPr="00E07B59">
        <w:rPr>
          <w:rFonts w:eastAsia="Times New Roman" w:cstheme="minorHAnsi"/>
          <w:color w:val="020202"/>
          <w:sz w:val="20"/>
          <w:szCs w:val="20"/>
        </w:rPr>
        <w:t xml:space="preserve">.sugar"N </w:t>
      </w:r>
    </w:p>
    <w:p w14:paraId="45F90B4C" w14:textId="51D598E6" w:rsidR="00E07B59" w:rsidRPr="00E07B59" w:rsidRDefault="00E07B59" w:rsidP="00E07B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20202"/>
          <w:sz w:val="20"/>
          <w:szCs w:val="20"/>
        </w:rPr>
      </w:pPr>
      <w:r>
        <w:rPr>
          <w:rFonts w:eastAsia="Times New Roman" w:cstheme="minorHAnsi"/>
          <w:color w:val="020202"/>
          <w:sz w:val="20"/>
          <w:szCs w:val="20"/>
        </w:rPr>
        <w:t xml:space="preserve">  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"log.chlorides"N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log.free.sulfur.dioxide"N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log.total.sulfur.dioxide"N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log.sulphates"N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log.alcohol"N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fixed.acidity"N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volatile.acidity"N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citric.acid"N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density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pH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id Outcome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run;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proc sgplot data=pca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scatter x=PRIN1 y=PRIN2 / group=Outcome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ellipse x=PRIN1 y=PRIN2 / group=Outcome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run;</w:t>
      </w:r>
    </w:p>
    <w:p w14:paraId="2C4E4FA7" w14:textId="77777777" w:rsidR="00E07B59" w:rsidRDefault="00E07B59" w:rsidP="00D46B51">
      <w:pPr>
        <w:rPr>
          <w:sz w:val="20"/>
        </w:rPr>
      </w:pPr>
    </w:p>
    <w:p w14:paraId="630465EC" w14:textId="77777777" w:rsidR="00D46B51" w:rsidRPr="00D87E60" w:rsidRDefault="00D46B51" w:rsidP="00D46B51">
      <w:pPr>
        <w:rPr>
          <w:sz w:val="20"/>
        </w:rPr>
      </w:pPr>
    </w:p>
    <w:p w14:paraId="6D53BE7F" w14:textId="791B29D0" w:rsidR="00153D89" w:rsidRDefault="00153D89" w:rsidP="00153D89">
      <w:pPr>
        <w:pStyle w:val="Heading2"/>
      </w:pPr>
      <w:r>
        <w:t>Objective 1 – SAS Output</w:t>
      </w:r>
    </w:p>
    <w:p w14:paraId="40C011B6" w14:textId="77777777" w:rsidR="00163AEA" w:rsidRDefault="00163AEA" w:rsidP="00163AEA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1"/>
        <w:gridCol w:w="659"/>
        <w:gridCol w:w="2161"/>
      </w:tblGrid>
      <w:tr w:rsidR="00CE3CCC" w:rsidRPr="00CE3CCC" w14:paraId="4C5AE476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914D99" w14:textId="77777777" w:rsidR="00CE3CCC" w:rsidRPr="00CE3CCC" w:rsidRDefault="00CE3CCC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Hosmer and Lemeshow Goodness-of-Fit Test</w:t>
            </w:r>
          </w:p>
        </w:tc>
      </w:tr>
      <w:tr w:rsidR="00CE3CCC" w:rsidRPr="00CE3CCC" w14:paraId="518B835B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FB62B3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065315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AE0F3E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CE3CCC" w:rsidRPr="00CE3CCC" w14:paraId="45966CD8" w14:textId="77777777" w:rsidTr="00CE3CC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3B1EFC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46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09D17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7326E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9932</w:t>
            </w:r>
          </w:p>
        </w:tc>
      </w:tr>
    </w:tbl>
    <w:p w14:paraId="1424D1DF" w14:textId="32C722DA" w:rsidR="00153D89" w:rsidRDefault="00153D89" w:rsidP="00CE3CCC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CE3CCC" w:rsidRPr="00CE3CCC" w14:paraId="4B224F95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B3FDF4" w14:textId="77777777" w:rsidR="00CE3CCC" w:rsidRPr="00354916" w:rsidRDefault="00CE3CCC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CE3CCC" w:rsidRPr="00CE3CCC" w14:paraId="232813E0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53EE14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E16521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F1AA8A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CE3CCC" w:rsidRPr="00CE3CCC" w14:paraId="6BFC7991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8F4480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43D152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C20311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998</w:t>
            </w:r>
          </w:p>
        </w:tc>
      </w:tr>
      <w:tr w:rsidR="00CE3CCC" w:rsidRPr="00CE3CCC" w14:paraId="315C47FE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D09A13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3A20C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5C635A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2.214</w:t>
            </w:r>
          </w:p>
        </w:tc>
      </w:tr>
      <w:tr w:rsidR="00CE3CCC" w:rsidRPr="00CE3CCC" w14:paraId="7303793D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429C03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67F688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99845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1.998</w:t>
            </w:r>
          </w:p>
        </w:tc>
      </w:tr>
    </w:tbl>
    <w:p w14:paraId="1C90D17A" w14:textId="6567D455" w:rsidR="00CE3CCC" w:rsidRDefault="00CE3CCC" w:rsidP="00CE3CCC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354916" w:rsidRPr="00354916" w14:paraId="1FAA8FF2" w14:textId="77777777" w:rsidTr="0035491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EE3D19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354916" w:rsidRPr="00354916" w14:paraId="62340CCB" w14:textId="77777777" w:rsidTr="0035491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6102AA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B026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B26E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3730F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5F4D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B1A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354916" w:rsidRPr="00354916" w14:paraId="7D2B242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DBA483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42E4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64B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6E27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9DBD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07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3E2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995</w:t>
            </w:r>
          </w:p>
        </w:tc>
      </w:tr>
      <w:tr w:rsidR="00354916" w:rsidRPr="00354916" w14:paraId="123DC68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756FD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xed.acidity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71324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A3A0B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5895A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71B1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0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873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360</w:t>
            </w:r>
          </w:p>
        </w:tc>
      </w:tr>
      <w:tr w:rsidR="00354916" w:rsidRPr="00354916" w14:paraId="0F978EA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F4DB10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84E8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2A1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06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9CF9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9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1C326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66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C6C59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354916" w:rsidRPr="00354916" w14:paraId="1FF8CE9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491B46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82E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D28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9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D80A0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0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5594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8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3DDA9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53</w:t>
            </w:r>
          </w:p>
        </w:tc>
      </w:tr>
      <w:tr w:rsidR="00354916" w:rsidRPr="00354916" w14:paraId="2E74B57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A65FA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esidual.sugar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C6E9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FCCB9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7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1AD8A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F6BAD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77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699B3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88</w:t>
            </w:r>
          </w:p>
        </w:tc>
      </w:tr>
      <w:tr w:rsidR="00354916" w:rsidRPr="00354916" w14:paraId="7E82ABE4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3902B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ee.sulfur</w:t>
            </w:r>
            <w:proofErr w:type="gram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.diox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9EA2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DE429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8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AE179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CBC92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5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F1D4E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16</w:t>
            </w:r>
          </w:p>
        </w:tc>
      </w:tr>
      <w:tr w:rsidR="00354916" w:rsidRPr="00354916" w14:paraId="64CE3FF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093D37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.sulfur</w:t>
            </w:r>
            <w:proofErr w:type="gram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.dioxid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7E5CB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B6D9E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0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D33AF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9850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40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0FD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4</w:t>
            </w:r>
          </w:p>
        </w:tc>
      </w:tr>
      <w:tr w:rsidR="00354916" w:rsidRPr="00354916" w14:paraId="5EA7F33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797931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dens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B340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78BC1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2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D5021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D31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1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116DA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911</w:t>
            </w:r>
          </w:p>
        </w:tc>
      </w:tr>
      <w:tr w:rsidR="00354916" w:rsidRPr="00354916" w14:paraId="472A842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2B29A6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E9B1E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9BF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3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221A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0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5DFBE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75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5C16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858</w:t>
            </w:r>
          </w:p>
        </w:tc>
      </w:tr>
      <w:tr w:rsidR="00354916" w:rsidRPr="00354916" w14:paraId="06A2518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DD637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ulphat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FDF5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17BA8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9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5C00D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6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A42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16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F435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354916" w:rsidRPr="00354916" w14:paraId="4BCC941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EDD72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lcoh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22EB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7D7B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CB2CC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5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253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18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BB8AE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354916" w:rsidRPr="00354916" w14:paraId="55C1BC9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5902FB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lorid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D4108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89FCF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8.60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B0B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38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3610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0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DA8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3</w:t>
            </w:r>
          </w:p>
        </w:tc>
      </w:tr>
    </w:tbl>
    <w:p w14:paraId="5B49B28B" w14:textId="35536D64" w:rsidR="00CE3CCC" w:rsidRDefault="00CE3CCC" w:rsidP="00CE3CCC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781"/>
        <w:gridCol w:w="1021"/>
        <w:gridCol w:w="901"/>
        <w:gridCol w:w="901"/>
        <w:gridCol w:w="781"/>
        <w:gridCol w:w="781"/>
      </w:tblGrid>
      <w:tr w:rsidR="00354916" w:rsidRPr="00354916" w14:paraId="1D131A5A" w14:textId="77777777" w:rsidTr="00354916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51400D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lassification Table</w:t>
            </w:r>
          </w:p>
        </w:tc>
      </w:tr>
      <w:tr w:rsidR="00354916" w:rsidRPr="00354916" w14:paraId="6A51A949" w14:textId="77777777" w:rsidTr="00354916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E6AA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ob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1BD5D2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69FB9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8A57A9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ercentages</w:t>
            </w:r>
          </w:p>
        </w:tc>
      </w:tr>
      <w:tr w:rsidR="00354916" w:rsidRPr="00354916" w14:paraId="7F76DBEB" w14:textId="77777777" w:rsidTr="00354916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59D84CE1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0A3B2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8BA10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8AD78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C74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32565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2625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ensi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F6997A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peci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0EBD9C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PO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0E87A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NEG</w:t>
            </w:r>
          </w:p>
        </w:tc>
      </w:tr>
      <w:tr w:rsidR="00354916" w:rsidRPr="00354916" w14:paraId="3723C17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DFC6C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DA66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7FAB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49B8D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5B83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B936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6EA2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E3B6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EA24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7413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</w:tr>
      <w:tr w:rsidR="00354916" w:rsidRPr="00354916" w14:paraId="3474BE4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1E87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00F3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3D5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7E4A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4C6A2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90776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41E80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07D7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9F4E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8618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354916" w:rsidRPr="00354916" w14:paraId="6C430CB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B4D4D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56A35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4E2B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9B9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86BBB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CB8F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B0D93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AB63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DAA5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FC61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354916" w:rsidRPr="00354916" w14:paraId="3C6BB78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4C840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0F00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B447C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383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5154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1D7C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3D96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F18A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226DF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E1F47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354916" w:rsidRPr="00354916" w14:paraId="48200632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6C37B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A15A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C86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1DDC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9B82E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984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573F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CAE7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2D699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388A5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</w:t>
            </w:r>
          </w:p>
        </w:tc>
      </w:tr>
      <w:tr w:rsidR="00354916" w:rsidRPr="00354916" w14:paraId="2217A001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9A76C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CC204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FF88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208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7B54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69B1E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DB8EF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95B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8AA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A236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6</w:t>
            </w:r>
          </w:p>
        </w:tc>
      </w:tr>
      <w:tr w:rsidR="00354916" w:rsidRPr="00354916" w14:paraId="094185F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62101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0385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4F4B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800F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19EE9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E27E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1633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CC9D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BD53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AF12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</w:tr>
      <w:tr w:rsidR="00354916" w:rsidRPr="00354916" w14:paraId="26063AA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BC00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7BB16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509BB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1E41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490E5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714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AA268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4FA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68A06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DDE77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2</w:t>
            </w:r>
          </w:p>
        </w:tc>
      </w:tr>
      <w:tr w:rsidR="00354916" w:rsidRPr="00354916" w14:paraId="1AEC98C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04811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D83AB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0B07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8F352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6E42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9C3F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9ED1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982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8FEE6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BA661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5</w:t>
            </w:r>
          </w:p>
        </w:tc>
      </w:tr>
      <w:tr w:rsidR="00354916" w:rsidRPr="00354916" w14:paraId="72E41FC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AE5BF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0A0F3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F72CB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7C4B7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8EBC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A04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F734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AC2A6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3D1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D93C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5</w:t>
            </w:r>
          </w:p>
        </w:tc>
      </w:tr>
      <w:tr w:rsidR="00354916" w:rsidRPr="00354916" w14:paraId="1D734C9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A480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F0A17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6FED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06D1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5842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CBA48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2EE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718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88C5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13B0D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3</w:t>
            </w:r>
          </w:p>
        </w:tc>
      </w:tr>
      <w:tr w:rsidR="00354916" w:rsidRPr="00354916" w14:paraId="1D642357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4F2B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46BE7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62AB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A13A2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16A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9B34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8031B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0021C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CC9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6B172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9</w:t>
            </w:r>
          </w:p>
        </w:tc>
      </w:tr>
      <w:tr w:rsidR="00354916" w:rsidRPr="00354916" w14:paraId="4C007F1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AC70F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7560B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0CD2F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5BF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90315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C1DE7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7FC7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1C394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CD1A5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77C65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1</w:t>
            </w:r>
          </w:p>
        </w:tc>
      </w:tr>
      <w:tr w:rsidR="00354916" w:rsidRPr="00354916" w14:paraId="6025770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8C23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DF938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2C13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07983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8595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932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582F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1A29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AF7A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094EE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</w:tr>
      <w:tr w:rsidR="00354916" w:rsidRPr="00354916" w14:paraId="274605F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3D9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B8BB3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28A7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B5CE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C54F4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7E5D1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6D5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FDA4B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552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53E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</w:tr>
      <w:tr w:rsidR="00354916" w:rsidRPr="00354916" w14:paraId="060D167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FDDE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D196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99D2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29B49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02431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D4F7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1616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B74C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C0E7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E40E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3</w:t>
            </w:r>
          </w:p>
        </w:tc>
      </w:tr>
      <w:tr w:rsidR="00354916" w:rsidRPr="00354916" w14:paraId="288500C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23EE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8F2B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8AE6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A6BE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97E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79E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FF6A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1A0C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9D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3655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2</w:t>
            </w:r>
          </w:p>
        </w:tc>
      </w:tr>
      <w:tr w:rsidR="00354916" w:rsidRPr="00354916" w14:paraId="76661E0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C35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1979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47954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61BB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D2C07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E15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EB928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1455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AD336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AD83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4</w:t>
            </w:r>
          </w:p>
        </w:tc>
      </w:tr>
      <w:tr w:rsidR="00354916" w:rsidRPr="00354916" w14:paraId="69D9E0C4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9B07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B973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5BB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D8F9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E85ED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8B58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DED7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0523C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3A3C9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3463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</w:tr>
      <w:tr w:rsidR="00354916" w:rsidRPr="00354916" w14:paraId="7CF2C263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0B31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345F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6C7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5ED7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79721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1AAB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39FF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C9B7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83FE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BB63D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</w:t>
            </w:r>
          </w:p>
        </w:tc>
      </w:tr>
      <w:tr w:rsidR="00354916" w:rsidRPr="00354916" w14:paraId="6B74274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185D8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C7FC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28BE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0F926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711E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B5FD6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C714B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7352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7A3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0A0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6</w:t>
            </w:r>
          </w:p>
        </w:tc>
      </w:tr>
      <w:tr w:rsidR="00354916" w:rsidRPr="00354916" w14:paraId="0AA177A6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14229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80CE0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6DD3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88A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A015E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45E0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485E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5B6FA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78E2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75F76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</w:t>
            </w:r>
          </w:p>
        </w:tc>
      </w:tr>
      <w:tr w:rsidR="00354916" w:rsidRPr="00354916" w14:paraId="6AEC4947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77E2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389E5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1E593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51CA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DA43E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C50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2F9C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14C5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E9653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DBCA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8</w:t>
            </w:r>
          </w:p>
        </w:tc>
      </w:tr>
      <w:tr w:rsidR="00354916" w:rsidRPr="00354916" w14:paraId="481C94A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C4252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2F6E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56E7A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2463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D780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03D8D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A2F1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11A8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6E36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3BBF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9</w:t>
            </w:r>
          </w:p>
        </w:tc>
      </w:tr>
      <w:tr w:rsidR="00354916" w:rsidRPr="00354916" w14:paraId="2CCB535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0E4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C338E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6C16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0238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8085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962E1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742C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CA27C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6463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AAC9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6</w:t>
            </w:r>
          </w:p>
        </w:tc>
      </w:tr>
      <w:tr w:rsidR="00354916" w:rsidRPr="00354916" w14:paraId="0874F0F4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976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4AEE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F230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B053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844F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F46EE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4FCB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471A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2A7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30CE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8</w:t>
            </w:r>
          </w:p>
        </w:tc>
      </w:tr>
      <w:tr w:rsidR="00354916" w:rsidRPr="00354916" w14:paraId="4CC41A6D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4C860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BE75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4BA4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5BD0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603E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45F39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9DE3D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3A3A4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A45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A46BB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1</w:t>
            </w:r>
          </w:p>
        </w:tc>
      </w:tr>
      <w:tr w:rsidR="00354916" w:rsidRPr="00354916" w14:paraId="63853A17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36991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D05B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F113F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971C4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24C92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46A7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847B0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71012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4528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7FF9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6</w:t>
            </w:r>
          </w:p>
        </w:tc>
      </w:tr>
      <w:tr w:rsidR="00354916" w:rsidRPr="00354916" w14:paraId="2BB1846E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12765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520C3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AA9C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303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C838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BC8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A40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19E1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DB3BC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91713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7</w:t>
            </w:r>
          </w:p>
        </w:tc>
      </w:tr>
      <w:tr w:rsidR="00354916" w:rsidRPr="00354916" w14:paraId="09E7EC8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3238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F4C3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DCC66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556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D6C0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205D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F6EA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8F828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1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8F2D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DE5EC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6</w:t>
            </w:r>
          </w:p>
        </w:tc>
      </w:tr>
      <w:tr w:rsidR="00354916" w:rsidRPr="00354916" w14:paraId="4DA2D926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A2C9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DA1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68B2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94583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088C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D6F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B9498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77F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079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9A1EF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0</w:t>
            </w:r>
          </w:p>
        </w:tc>
      </w:tr>
      <w:tr w:rsidR="00354916" w:rsidRPr="00354916" w14:paraId="5CBC7ED3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1647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28050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557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AE10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37EA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1D3E3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E7A7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15BBF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DA2B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350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7</w:t>
            </w:r>
          </w:p>
        </w:tc>
      </w:tr>
      <w:tr w:rsidR="00354916" w:rsidRPr="00354916" w14:paraId="4F63429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5A513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EAD9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980C7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2336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F857F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536E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AFFCF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87AF0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5159B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EC46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4</w:t>
            </w:r>
          </w:p>
        </w:tc>
      </w:tr>
      <w:tr w:rsidR="00354916" w:rsidRPr="00354916" w14:paraId="01EA8F7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FD70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C2242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F0F6E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CF1E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A14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2231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8C4A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7C32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B696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B5C2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0</w:t>
            </w:r>
          </w:p>
        </w:tc>
      </w:tr>
      <w:tr w:rsidR="00354916" w:rsidRPr="00354916" w14:paraId="0967BD9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8F474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AEA10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653E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BBD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0EC25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4218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B3271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EE89F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2FE44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557B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2</w:t>
            </w:r>
          </w:p>
        </w:tc>
      </w:tr>
      <w:tr w:rsidR="00354916" w:rsidRPr="00354916" w14:paraId="4121BEC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E23A4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E294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7E31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80CFF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6F7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322E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3896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F483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1DAB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105F3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7</w:t>
            </w:r>
          </w:p>
        </w:tc>
      </w:tr>
      <w:tr w:rsidR="00354916" w:rsidRPr="00354916" w14:paraId="3AAFE22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A0FDE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8B14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F5B30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E2034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3F49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AF0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3539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4B81A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B9D8C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BE46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3</w:t>
            </w:r>
          </w:p>
        </w:tc>
      </w:tr>
      <w:tr w:rsidR="00354916" w:rsidRPr="00354916" w14:paraId="7803B13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388F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98E2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3F00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FB622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F1B7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9619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F1CA3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E6F96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FA5C9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0442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5</w:t>
            </w:r>
          </w:p>
        </w:tc>
      </w:tr>
      <w:tr w:rsidR="00354916" w:rsidRPr="00354916" w14:paraId="1B93A7A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32AA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77489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299E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C4C4E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26A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7C53C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75B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6B45C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60D3B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A5CC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5</w:t>
            </w:r>
          </w:p>
        </w:tc>
      </w:tr>
      <w:tr w:rsidR="00354916" w:rsidRPr="00354916" w14:paraId="55D9444D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93CA4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C49F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28B05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010F0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AB810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8297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C496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67CA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D56BC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3F98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5</w:t>
            </w:r>
          </w:p>
        </w:tc>
      </w:tr>
      <w:tr w:rsidR="00354916" w:rsidRPr="00354916" w14:paraId="60F9748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E330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97C9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1F5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03EC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BD28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87F7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F3D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47D4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9EE3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F4A8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9</w:t>
            </w:r>
          </w:p>
        </w:tc>
      </w:tr>
      <w:tr w:rsidR="00354916" w:rsidRPr="00354916" w14:paraId="4F3044F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F86F8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A89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99A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0D4BD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22F94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1FCF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12B0A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10D40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A41CE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F61F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0</w:t>
            </w:r>
          </w:p>
        </w:tc>
      </w:tr>
      <w:tr w:rsidR="00354916" w:rsidRPr="00354916" w14:paraId="7DD0E736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D355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B8DE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000C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C75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454B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298C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3C89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84FFD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7259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4A9F5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9</w:t>
            </w:r>
          </w:p>
        </w:tc>
      </w:tr>
      <w:tr w:rsidR="00354916" w:rsidRPr="00354916" w14:paraId="73E3755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42EB7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F2C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669FB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0B047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B7AEF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FE9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77A1E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89E5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36DC4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AE96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1</w:t>
            </w:r>
          </w:p>
        </w:tc>
      </w:tr>
      <w:tr w:rsidR="00354916" w:rsidRPr="00354916" w14:paraId="29B2413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1ABB5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90EB5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240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E2B7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55A0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F6C5F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16547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29B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5303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E7624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2</w:t>
            </w:r>
          </w:p>
        </w:tc>
      </w:tr>
      <w:tr w:rsidR="00354916" w:rsidRPr="00354916" w14:paraId="092F180E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7CCB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A146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1622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2EB1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68BAE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D80DB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91C8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C656E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00CBC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96BF2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9</w:t>
            </w:r>
          </w:p>
        </w:tc>
      </w:tr>
      <w:tr w:rsidR="00354916" w:rsidRPr="00354916" w14:paraId="4E7898E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BA740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1169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B882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33F57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5D0CA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C545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FD55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3F69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A71F7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6F360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6</w:t>
            </w:r>
          </w:p>
        </w:tc>
      </w:tr>
      <w:tr w:rsidR="00354916" w:rsidRPr="00354916" w14:paraId="3DBCA472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8F11D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AC2D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68391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6253D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618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7402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745C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08AA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8802C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FE0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.8</w:t>
            </w:r>
          </w:p>
        </w:tc>
      </w:tr>
      <w:tr w:rsidR="00354916" w:rsidRPr="00354916" w14:paraId="4138A66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FD8CB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B55F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EEB62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E0D6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E5B54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73ED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E218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12D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F570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EA793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6</w:t>
            </w:r>
          </w:p>
        </w:tc>
      </w:tr>
      <w:tr w:rsidR="00354916" w:rsidRPr="00354916" w14:paraId="6D726BD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5436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C5373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446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723AC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46A64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651F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7160D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9D166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7283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355E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1</w:t>
            </w:r>
          </w:p>
        </w:tc>
      </w:tr>
      <w:tr w:rsidR="00354916" w:rsidRPr="00354916" w14:paraId="52DC28CD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0887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9F802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04A3A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7E43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CAC69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3109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41EA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B05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76D52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DC48A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</w:tr>
    </w:tbl>
    <w:p w14:paraId="62A02F63" w14:textId="07AD0905" w:rsidR="00354916" w:rsidRDefault="00354916" w:rsidP="00CE3CCC">
      <w:r>
        <w:rPr>
          <w:noProof/>
        </w:rPr>
        <w:lastRenderedPageBreak/>
        <w:drawing>
          <wp:inline distT="0" distB="0" distL="0" distR="0" wp14:anchorId="2446477E" wp14:editId="5510FC54">
            <wp:extent cx="4572000" cy="4572000"/>
            <wp:effectExtent l="0" t="0" r="0" b="0"/>
            <wp:docPr id="1" name="Picture 1" descr="C:\Users\anhai\AppData\Local\Microsoft\Windows\INetCache\Content.MSO\1FED88A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ai\AppData\Local\Microsoft\Windows\INetCache\Content.MSO\1FED88A8.tmp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B7440" w14:textId="77777777" w:rsidR="00354916" w:rsidRDefault="00354916" w:rsidP="00CE3CCC"/>
    <w:p w14:paraId="5C835D4E" w14:textId="69F7102B" w:rsidR="00A14425" w:rsidRDefault="00B52DD5" w:rsidP="00B52DD5">
      <w:pPr>
        <w:pStyle w:val="Heading2"/>
      </w:pPr>
      <w:r>
        <w:t>SAS Code for Regressions</w:t>
      </w:r>
    </w:p>
    <w:p w14:paraId="4873229A" w14:textId="77777777" w:rsidR="00CE3CCC" w:rsidRDefault="00CE3CCC" w:rsidP="00CE3CCC">
      <w:r>
        <w:t>proc import datafile="/home/anhainguyen820/sasuser.v94/wine_train.csv"</w:t>
      </w:r>
    </w:p>
    <w:p w14:paraId="04033AD3" w14:textId="27DBAC85" w:rsidR="00CE3CCC" w:rsidRDefault="00CE3CCC" w:rsidP="00CE3CCC">
      <w:r>
        <w:t>dbms=dlm out=wine replace;</w:t>
      </w:r>
    </w:p>
    <w:p w14:paraId="0AF47211" w14:textId="64F86BBC" w:rsidR="00CE3CCC" w:rsidRDefault="00CE3CCC" w:rsidP="00CE3CCC">
      <w:r>
        <w:t>delimiter=',';</w:t>
      </w:r>
    </w:p>
    <w:p w14:paraId="5EC8BF9B" w14:textId="5F252480" w:rsidR="00CE3CCC" w:rsidRDefault="00CE3CCC" w:rsidP="00CE3CCC">
      <w:r>
        <w:t>getnames=yes;</w:t>
      </w:r>
    </w:p>
    <w:p w14:paraId="463426C6" w14:textId="2EF63E6F" w:rsidR="00296994" w:rsidRDefault="00CE3CCC" w:rsidP="00CE3CCC">
      <w:r>
        <w:t>run;</w:t>
      </w:r>
    </w:p>
    <w:p w14:paraId="22E73B9F" w14:textId="2A3BB18E" w:rsidR="00CE3CCC" w:rsidRDefault="00CE3CCC" w:rsidP="00CE3CCC"/>
    <w:p w14:paraId="4E98AA76" w14:textId="77777777" w:rsidR="00CE3CCC" w:rsidRDefault="00CE3CCC" w:rsidP="00CE3CCC">
      <w:r>
        <w:t>/*Simple Logistic regression*/</w:t>
      </w:r>
    </w:p>
    <w:p w14:paraId="51D04C94" w14:textId="77777777" w:rsidR="00CE3CCC" w:rsidRDefault="00CE3CCC" w:rsidP="00CE3CCC">
      <w:r>
        <w:t>proc logistic data=wine plots=roc;</w:t>
      </w:r>
    </w:p>
    <w:p w14:paraId="3F16B031" w14:textId="77777777" w:rsidR="00CE3CCC" w:rsidRDefault="00CE3CCC" w:rsidP="00CE3CCC">
      <w:r>
        <w:t>class Outcome / param=ref;</w:t>
      </w:r>
    </w:p>
    <w:p w14:paraId="64722D40" w14:textId="77777777" w:rsidR="00CE3CCC" w:rsidRDefault="00CE3CCC" w:rsidP="00CE3CCC">
      <w:r>
        <w:t>model Outcome(event='fine') = "</w:t>
      </w:r>
      <w:proofErr w:type="gramStart"/>
      <w:r>
        <w:t>fixed.acidity</w:t>
      </w:r>
      <w:proofErr w:type="gramEnd"/>
      <w:r>
        <w:t>"N</w:t>
      </w:r>
    </w:p>
    <w:p w14:paraId="0B3EEE35" w14:textId="42DDED43" w:rsidR="00CE3CCC" w:rsidRDefault="00CE3CCC" w:rsidP="00CE3CCC">
      <w:r>
        <w:tab/>
        <w:t xml:space="preserve">                                            "</w:t>
      </w:r>
      <w:proofErr w:type="gramStart"/>
      <w:r>
        <w:t>volatile.acidity</w:t>
      </w:r>
      <w:proofErr w:type="gramEnd"/>
      <w:r>
        <w:t>"N</w:t>
      </w:r>
    </w:p>
    <w:p w14:paraId="084527B2" w14:textId="6FC93AF4" w:rsidR="00CE3CCC" w:rsidRDefault="00CE3CCC" w:rsidP="00CE3CCC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gramStart"/>
      <w:r>
        <w:t>citric.acid</w:t>
      </w:r>
      <w:proofErr w:type="gramEnd"/>
      <w:r>
        <w:t>"N</w:t>
      </w:r>
    </w:p>
    <w:p w14:paraId="6010933B" w14:textId="43512AF9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gramStart"/>
      <w:r>
        <w:t>residual.sugar</w:t>
      </w:r>
      <w:proofErr w:type="gramEnd"/>
      <w:r>
        <w:t>"N</w:t>
      </w:r>
    </w:p>
    <w:p w14:paraId="76ED27C8" w14:textId="31657BDB" w:rsidR="00CE3CCC" w:rsidRDefault="00CE3CCC" w:rsidP="00CE3CCC">
      <w:r>
        <w:t xml:space="preserve"> </w:t>
      </w:r>
      <w:r>
        <w:tab/>
      </w:r>
      <w:r>
        <w:tab/>
      </w:r>
      <w:r>
        <w:tab/>
      </w:r>
      <w:r>
        <w:tab/>
        <w:t xml:space="preserve">    "</w:t>
      </w:r>
      <w:proofErr w:type="gramStart"/>
      <w:r>
        <w:t>free.sulfur</w:t>
      </w:r>
      <w:proofErr w:type="gramEnd"/>
      <w:r>
        <w:t>.dioxide"N</w:t>
      </w:r>
    </w:p>
    <w:p w14:paraId="031C0C56" w14:textId="1C1529B7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gramStart"/>
      <w:r>
        <w:t>total.sulfur</w:t>
      </w:r>
      <w:proofErr w:type="gramEnd"/>
      <w:r>
        <w:t>.dioxide"N</w:t>
      </w:r>
    </w:p>
    <w:p w14:paraId="6611E946" w14:textId="4150F363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density</w:t>
      </w:r>
    </w:p>
    <w:p w14:paraId="582F1ED0" w14:textId="4844A725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pH</w:t>
      </w:r>
    </w:p>
    <w:p w14:paraId="22BDF020" w14:textId="2FF3D348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sulphates</w:t>
      </w:r>
    </w:p>
    <w:p w14:paraId="6BB1B7F1" w14:textId="2244B3E8" w:rsidR="00CE3CCC" w:rsidRDefault="00CE3CCC" w:rsidP="00CE3CCC">
      <w:r>
        <w:tab/>
        <w:t xml:space="preserve">        </w:t>
      </w:r>
      <w:r>
        <w:tab/>
      </w:r>
      <w:r>
        <w:tab/>
      </w:r>
      <w:r>
        <w:tab/>
        <w:t xml:space="preserve">    alcohol</w:t>
      </w:r>
    </w:p>
    <w:p w14:paraId="1BEA7ADC" w14:textId="100E3BC8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chlorides/ scale=none lackfit ctable;</w:t>
      </w:r>
    </w:p>
    <w:p w14:paraId="4F176D27" w14:textId="0D182E8B" w:rsidR="00CE3CCC" w:rsidRDefault="00CE3CCC" w:rsidP="00CE3CCC">
      <w:r>
        <w:lastRenderedPageBreak/>
        <w:t>run;</w:t>
      </w:r>
    </w:p>
    <w:p w14:paraId="73BE3786" w14:textId="63651640" w:rsidR="00CE3CCC" w:rsidRDefault="00CE3CCC" w:rsidP="00CE3CCC"/>
    <w:p w14:paraId="381377C8" w14:textId="77777777" w:rsidR="00CE3CCC" w:rsidRPr="00296994" w:rsidRDefault="00CE3CCC" w:rsidP="00CE3CCC"/>
    <w:p w14:paraId="369F6130" w14:textId="19F834D3" w:rsidR="00A14425" w:rsidRDefault="00A14425" w:rsidP="00A14425">
      <w:pPr>
        <w:pStyle w:val="Heading2"/>
      </w:pPr>
      <w:r>
        <w:t>Objective 2</w:t>
      </w:r>
    </w:p>
    <w:p w14:paraId="620F49AF" w14:textId="7F8A9FE7" w:rsidR="007A6C50" w:rsidRDefault="007A6C50" w:rsidP="007A6C50"/>
    <w:p w14:paraId="04255F40" w14:textId="3694C496" w:rsidR="007A6C50" w:rsidRPr="007A6C50" w:rsidRDefault="007A6C50" w:rsidP="007A6C50">
      <w:pPr>
        <w:pStyle w:val="Heading2"/>
      </w:pPr>
      <w:r>
        <w:t>Logistic Regression 2</w:t>
      </w:r>
    </w:p>
    <w:p w14:paraId="58F21D98" w14:textId="5B66446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296994" w:rsidRPr="003266F2" w14:paraId="57530D57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1B3F2A" w14:textId="77777777" w:rsidR="00296994" w:rsidRPr="003266F2" w:rsidRDefault="00296994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Hosmer and Lemeshow Goodness-of-Fit Test</w:t>
            </w:r>
          </w:p>
        </w:tc>
      </w:tr>
      <w:tr w:rsidR="00296994" w:rsidRPr="003266F2" w14:paraId="0AFADDF1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AFB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851D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98DA4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96994" w:rsidRPr="003266F2" w14:paraId="692FCA25" w14:textId="77777777" w:rsidTr="00CE3CC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211B9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.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2CAD7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D71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7736</w:t>
            </w:r>
          </w:p>
        </w:tc>
      </w:tr>
      <w:tr w:rsidR="00296994" w:rsidRPr="003266F2" w14:paraId="40D0824D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6AC9E7" w14:textId="77777777" w:rsidR="00296994" w:rsidRPr="003266F2" w:rsidRDefault="00296994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296994" w:rsidRPr="003266F2" w14:paraId="007A7864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23A695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4BA571A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AC6A6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296994" w:rsidRPr="003266F2" w14:paraId="0476E36E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6943AE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6629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24F3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142</w:t>
            </w:r>
          </w:p>
        </w:tc>
      </w:tr>
      <w:tr w:rsidR="00296994" w:rsidRPr="003266F2" w14:paraId="1347FF1C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FFA7A2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CEE64A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658910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2.619</w:t>
            </w:r>
          </w:p>
        </w:tc>
      </w:tr>
      <w:tr w:rsidR="00296994" w:rsidRPr="003266F2" w14:paraId="7DE10ABB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295E9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DE31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D9BDC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9.142</w:t>
            </w:r>
          </w:p>
        </w:tc>
      </w:tr>
    </w:tbl>
    <w:p w14:paraId="7D5C2598" w14:textId="6385DD5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296994" w:rsidRPr="003266F2" w14:paraId="36946BBB" w14:textId="77777777" w:rsidTr="00CE3CCC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7953E5" w14:textId="77777777" w:rsidR="00296994" w:rsidRPr="003266F2" w:rsidRDefault="00296994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296994" w:rsidRPr="003266F2" w14:paraId="776C10AF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F5C237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28BDA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008B4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D0ECB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5D6B5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EB0001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296994" w:rsidRPr="003266F2" w14:paraId="6867C875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9001D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619CC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888F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1.69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DB4E1D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0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50750B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09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6FDE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1</w:t>
            </w:r>
          </w:p>
        </w:tc>
      </w:tr>
      <w:tr w:rsidR="00296994" w:rsidRPr="003266F2" w14:paraId="195F27A9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2113C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C17B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7B20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06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6C1B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26245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0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0D458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9</w:t>
            </w:r>
          </w:p>
        </w:tc>
      </w:tr>
      <w:tr w:rsidR="00296994" w:rsidRPr="003266F2" w14:paraId="07E0E999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14340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FDEBA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74EC0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3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A4DBB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EC02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5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E272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94</w:t>
            </w:r>
          </w:p>
        </w:tc>
      </w:tr>
      <w:tr w:rsidR="00296994" w:rsidRPr="003266F2" w14:paraId="78DF67A6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E51AC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00B1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5BEB5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7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E15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DF02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2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2576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3C50349B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840B8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9E9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8C1F8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03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391D5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4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6CE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94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44893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0B428424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EF84C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85B38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20447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2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064B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5DE7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41E12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7EB29549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D40643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10020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E7F8D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1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0195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905A1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1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9E852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8</w:t>
            </w:r>
          </w:p>
        </w:tc>
      </w:tr>
      <w:tr w:rsidR="00296994" w:rsidRPr="003266F2" w14:paraId="3768E554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0955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0C66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9983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0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D26F8C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0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E0C5B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2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FC9EE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</w:t>
            </w:r>
          </w:p>
        </w:tc>
      </w:tr>
    </w:tbl>
    <w:p w14:paraId="218A4B59" w14:textId="711553DD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781"/>
        <w:gridCol w:w="1021"/>
        <w:gridCol w:w="901"/>
        <w:gridCol w:w="901"/>
        <w:gridCol w:w="781"/>
        <w:gridCol w:w="781"/>
      </w:tblGrid>
      <w:tr w:rsidR="00140243" w:rsidRPr="00140243" w14:paraId="49DED8C9" w14:textId="77777777" w:rsidTr="00140243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BC60EB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lassification Table</w:t>
            </w:r>
          </w:p>
        </w:tc>
      </w:tr>
      <w:tr w:rsidR="00140243" w:rsidRPr="00140243" w14:paraId="705FB87F" w14:textId="77777777" w:rsidTr="00140243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2F6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ob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93F5E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4DFF8E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51B37F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ercentages</w:t>
            </w:r>
          </w:p>
        </w:tc>
      </w:tr>
      <w:tr w:rsidR="00140243" w:rsidRPr="00140243" w14:paraId="544EE4F9" w14:textId="77777777" w:rsidTr="00140243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2335C42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B382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B1DD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8EC5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3B52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CE8B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BD62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ensi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7FB5A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peci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68BE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PO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7277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NEG</w:t>
            </w:r>
          </w:p>
        </w:tc>
      </w:tr>
      <w:tr w:rsidR="00140243" w:rsidRPr="00140243" w14:paraId="72A96CE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312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E617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2DA8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96A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6FE1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3617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3002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CCBA2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DE1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817D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</w:tr>
      <w:tr w:rsidR="00140243" w:rsidRPr="00140243" w14:paraId="24F27A5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C453B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CF7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33C6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303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A9E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18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A245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5B71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C55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140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1B93DC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D0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77E5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A647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0B3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B074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EEB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831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F0E6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5A7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F84C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77B5714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29D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E8E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07B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9701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DDB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73A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3DDF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B841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C55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43E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2F026F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C84C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1C2C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EAE1A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DED6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C2D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09EC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CD83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4562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0B3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06F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15E5F71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0C4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10CC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8476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CF2D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618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E92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5BC5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71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5D8E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54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2</w:t>
            </w:r>
          </w:p>
        </w:tc>
      </w:tr>
      <w:tr w:rsidR="00140243" w:rsidRPr="00140243" w14:paraId="33ECFF7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45DF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B46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2CC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2E07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EC0A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F4BB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9D91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B42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645A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381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3</w:t>
            </w:r>
          </w:p>
        </w:tc>
      </w:tr>
      <w:tr w:rsidR="00140243" w:rsidRPr="00140243" w14:paraId="1529AFF6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1085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2F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139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0FFB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4329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9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A062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BCC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9906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854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0</w:t>
            </w:r>
          </w:p>
        </w:tc>
      </w:tr>
      <w:tr w:rsidR="00140243" w:rsidRPr="00140243" w14:paraId="5B81DD8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03D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2FA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70A0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B9D4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D32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D26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99D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A33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EDE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1422A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1</w:t>
            </w:r>
          </w:p>
        </w:tc>
      </w:tr>
      <w:tr w:rsidR="00140243" w:rsidRPr="00140243" w14:paraId="25C1BA5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C1F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F2E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2FF8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54F8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C9CF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9CE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5A3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EB76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5EA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A890A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8</w:t>
            </w:r>
          </w:p>
        </w:tc>
      </w:tr>
      <w:tr w:rsidR="00140243" w:rsidRPr="00140243" w14:paraId="309D2EC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16A8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84F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E9AE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381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C2D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9B1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60A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75F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D49A6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54B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5</w:t>
            </w:r>
          </w:p>
        </w:tc>
      </w:tr>
      <w:tr w:rsidR="00140243" w:rsidRPr="00140243" w14:paraId="24753D1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198A8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504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70B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F186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783A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5DB0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3A0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74EBF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8E44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438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5</w:t>
            </w:r>
          </w:p>
        </w:tc>
      </w:tr>
      <w:tr w:rsidR="00140243" w:rsidRPr="00140243" w14:paraId="618D030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50E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0D01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548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241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E777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2F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101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6504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C5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51C8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4</w:t>
            </w:r>
          </w:p>
        </w:tc>
      </w:tr>
      <w:tr w:rsidR="00140243" w:rsidRPr="00140243" w14:paraId="2E7FB8E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AA7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A649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136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881A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7B92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359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BDCF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87B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0F1E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01D6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2</w:t>
            </w:r>
          </w:p>
        </w:tc>
      </w:tr>
      <w:tr w:rsidR="00140243" w:rsidRPr="00140243" w14:paraId="426E883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6443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D511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017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27F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41010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05F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ED818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8FF1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963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A66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</w:t>
            </w:r>
          </w:p>
        </w:tc>
      </w:tr>
      <w:tr w:rsidR="00140243" w:rsidRPr="00140243" w14:paraId="2AA3DFB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DA71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B0CF4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D15D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0C79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F68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C3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14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D48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A29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45F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6</w:t>
            </w:r>
          </w:p>
        </w:tc>
      </w:tr>
      <w:tr w:rsidR="00140243" w:rsidRPr="00140243" w14:paraId="0A99551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978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BE8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E82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65B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FB46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05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CBA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5E50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D0A9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45F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3142A15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2CC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5A35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968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CC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B19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AE55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E055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ED3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C7EF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0128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74D5E38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33CB6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F68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21B7D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70A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7B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321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53D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C470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173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D6D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</w:tr>
      <w:tr w:rsidR="00140243" w:rsidRPr="00140243" w14:paraId="3418A8E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87D0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699D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D6BE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CBA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6F66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31F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89B5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DCE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EBAC4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C30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</w:tr>
      <w:tr w:rsidR="00140243" w:rsidRPr="00140243" w14:paraId="0B82127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1420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92B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38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4C0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FC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C7B82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FAE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07DB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0D8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BB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2</w:t>
            </w:r>
          </w:p>
        </w:tc>
      </w:tr>
      <w:tr w:rsidR="00140243" w:rsidRPr="00140243" w14:paraId="0E37AE3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A00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B2756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EE4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8CA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A181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5B56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0F5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6CE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AA8F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014E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7A829C4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334D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00E0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16F3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B7D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7E2F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E830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9C4E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784E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964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95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35EF3D7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2C5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DB1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CA98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3FA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6C07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2AB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A93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08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EA8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B467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</w:t>
            </w:r>
          </w:p>
        </w:tc>
      </w:tr>
      <w:tr w:rsidR="00140243" w:rsidRPr="00140243" w14:paraId="4452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706A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6631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8BF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F796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5E0F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818D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CB1B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A0C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A98B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54CD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7</w:t>
            </w:r>
          </w:p>
        </w:tc>
      </w:tr>
      <w:tr w:rsidR="00140243" w:rsidRPr="00140243" w14:paraId="74E370D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AB4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897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95CA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420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0EF4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B9DC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4FF4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572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625C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E547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6</w:t>
            </w:r>
          </w:p>
        </w:tc>
      </w:tr>
      <w:tr w:rsidR="00140243" w:rsidRPr="00140243" w14:paraId="680C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C23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A803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987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9173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436F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BD7C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57F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390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3C48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B0F7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8</w:t>
            </w:r>
          </w:p>
        </w:tc>
      </w:tr>
      <w:tr w:rsidR="00140243" w:rsidRPr="00140243" w14:paraId="5101404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CD3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EEC32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C0E2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903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B5AC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BB5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5F2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C03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FB1E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E9C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5</w:t>
            </w:r>
          </w:p>
        </w:tc>
      </w:tr>
      <w:tr w:rsidR="00140243" w:rsidRPr="00140243" w14:paraId="5039DDD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D09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C24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435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371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E2AC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007E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0D18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1F4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0042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D69A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3</w:t>
            </w:r>
          </w:p>
        </w:tc>
      </w:tr>
      <w:tr w:rsidR="00140243" w:rsidRPr="00140243" w14:paraId="7A35374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05C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DEA5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BA7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C365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439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05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B4C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12CC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4D69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900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8</w:t>
            </w:r>
          </w:p>
        </w:tc>
      </w:tr>
      <w:tr w:rsidR="00140243" w:rsidRPr="00140243" w14:paraId="3FF1628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654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0EE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9FA86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C49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9F0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D73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8557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83F9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FE9E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B93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1</w:t>
            </w:r>
          </w:p>
        </w:tc>
      </w:tr>
      <w:tr w:rsidR="00140243" w:rsidRPr="00140243" w14:paraId="2EB57F3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5DA5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A955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48D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DAD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588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FEAEB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274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C6FA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950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999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8</w:t>
            </w:r>
          </w:p>
        </w:tc>
      </w:tr>
      <w:tr w:rsidR="00140243" w:rsidRPr="00140243" w14:paraId="4E27626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EEA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CC7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F893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1BD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35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90E6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EF7B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47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091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959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8</w:t>
            </w:r>
          </w:p>
        </w:tc>
      </w:tr>
      <w:tr w:rsidR="00140243" w:rsidRPr="00140243" w14:paraId="5F2C7ED8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F724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83C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71BE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12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EDA1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67A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3A5F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E40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95D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CA69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4</w:t>
            </w:r>
          </w:p>
        </w:tc>
      </w:tr>
      <w:tr w:rsidR="00140243" w:rsidRPr="00140243" w14:paraId="3CDD3C4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B18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A405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12CC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E73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B35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3272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6C44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DE3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2DEC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C8C2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3</w:t>
            </w:r>
          </w:p>
        </w:tc>
      </w:tr>
      <w:tr w:rsidR="00140243" w:rsidRPr="00140243" w14:paraId="32D95ED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5F0E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F08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47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271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196B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4AC9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1C89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1FE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755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503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</w:tr>
      <w:tr w:rsidR="00140243" w:rsidRPr="00140243" w14:paraId="28843A4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88D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87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A07A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54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80C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25DC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73CE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FCA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ABD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11B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9</w:t>
            </w:r>
          </w:p>
        </w:tc>
      </w:tr>
      <w:tr w:rsidR="00140243" w:rsidRPr="00140243" w14:paraId="5A895EE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C6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F83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6A68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8A1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A2A1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2678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CEC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7C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6408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CC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1</w:t>
            </w:r>
          </w:p>
        </w:tc>
      </w:tr>
      <w:tr w:rsidR="00140243" w:rsidRPr="00140243" w14:paraId="5B0A09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0A0F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1E3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D1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F35E5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659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54DBB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EEA1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7DE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88C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0DC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</w:tr>
      <w:tr w:rsidR="00140243" w:rsidRPr="00140243" w14:paraId="050A9AF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E8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84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75E03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27E97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520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726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BE6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ED9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A93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906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</w:tr>
      <w:tr w:rsidR="00140243" w:rsidRPr="00140243" w14:paraId="1CD06DD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883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A2F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A6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316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AB3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D876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B18DD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9AFC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D27F2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6391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4</w:t>
            </w:r>
          </w:p>
        </w:tc>
      </w:tr>
      <w:tr w:rsidR="00140243" w:rsidRPr="00140243" w14:paraId="4330FFB1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231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429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958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230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8D2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FE66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EF7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3530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B59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03D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0</w:t>
            </w:r>
          </w:p>
        </w:tc>
      </w:tr>
      <w:tr w:rsidR="00140243" w:rsidRPr="00140243" w14:paraId="7F4D07C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E09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4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0A19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8CB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2C8E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5E5F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2CE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069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B5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D1DC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</w:tr>
      <w:tr w:rsidR="00140243" w:rsidRPr="00140243" w14:paraId="28DEC97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2F5F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F19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A5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8FA1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371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781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627A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14F8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920A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B279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4</w:t>
            </w:r>
          </w:p>
        </w:tc>
      </w:tr>
      <w:tr w:rsidR="00140243" w:rsidRPr="00140243" w14:paraId="4D231A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40D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F66D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62B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F731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42D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63E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E837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A67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887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F09F7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7</w:t>
            </w:r>
          </w:p>
        </w:tc>
      </w:tr>
      <w:tr w:rsidR="00140243" w:rsidRPr="00140243" w14:paraId="5FD1287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BFAB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1DAB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A1D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CBA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2904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84E7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AD3E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5481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E810A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D419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.2</w:t>
            </w:r>
          </w:p>
        </w:tc>
      </w:tr>
      <w:tr w:rsidR="00140243" w:rsidRPr="00140243" w14:paraId="1E763D8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0B22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449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E14E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34B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CC66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62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2585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8032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7B9C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3DD0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</w:tr>
      <w:tr w:rsidR="00140243" w:rsidRPr="00140243" w14:paraId="0409C5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2B3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46E7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3B2D7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4CB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C4F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E371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86D2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3936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7E5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21D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7</w:t>
            </w:r>
          </w:p>
        </w:tc>
      </w:tr>
      <w:tr w:rsidR="00140243" w:rsidRPr="00140243" w14:paraId="7C64F75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E36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85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53FC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14AA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E436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C7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86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877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2875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21FF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</w:tr>
      <w:tr w:rsidR="00140243" w:rsidRPr="00140243" w14:paraId="2FB632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2FF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0EB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220B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F09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E4BA6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086D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D1DC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4A74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9384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748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</w:tr>
    </w:tbl>
    <w:p w14:paraId="5A3F2784" w14:textId="77777777" w:rsidR="00140243" w:rsidRDefault="00140243" w:rsidP="00296994"/>
    <w:p w14:paraId="1640A8B5" w14:textId="4416C249" w:rsidR="00296994" w:rsidRDefault="00296994" w:rsidP="00296994">
      <w:r>
        <w:rPr>
          <w:noProof/>
          <w:highlight w:val="yellow"/>
          <w:lang w:eastAsia="ja-JP" w:bidi="he-IL"/>
        </w:rPr>
        <w:lastRenderedPageBreak/>
        <w:drawing>
          <wp:inline distT="0" distB="0" distL="0" distR="0" wp14:anchorId="6DBCA2D6" wp14:editId="78BFE845">
            <wp:extent cx="4572000" cy="4572000"/>
            <wp:effectExtent l="0" t="0" r="0" b="0"/>
            <wp:docPr id="2" name="Picture 2" descr="C:\Users\anhai\AppData\Local\Microsoft\Windows\INetCache\Content.MSO\F809979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F809979C.tmp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846D5" w14:textId="60F6A4B9" w:rsidR="00296994" w:rsidRDefault="00296994" w:rsidP="00296994"/>
    <w:p w14:paraId="7AF42FA8" w14:textId="77777777" w:rsidR="00296994" w:rsidRDefault="00296994" w:rsidP="00296994">
      <w:pPr>
        <w:pStyle w:val="Heading2"/>
      </w:pPr>
      <w:r>
        <w:t>SAS Code for Regressions</w:t>
      </w:r>
    </w:p>
    <w:p w14:paraId="3F0A9D38" w14:textId="77777777" w:rsidR="00296994" w:rsidRDefault="00296994" w:rsidP="00296994">
      <w:r>
        <w:t>proc import datafile="/home/anhainguyen820/sasuser.v94/wine_train.csv"</w:t>
      </w:r>
    </w:p>
    <w:p w14:paraId="153E49E2" w14:textId="2251DADC" w:rsidR="00296994" w:rsidRDefault="00296994" w:rsidP="00296994">
      <w:r>
        <w:t>dbms=dlm out=wine replace;</w:t>
      </w:r>
    </w:p>
    <w:p w14:paraId="11A52318" w14:textId="21A44011" w:rsidR="00296994" w:rsidRDefault="00296994" w:rsidP="00296994">
      <w:r>
        <w:t>delimiter=',';</w:t>
      </w:r>
    </w:p>
    <w:p w14:paraId="074007D8" w14:textId="2AADC9B0" w:rsidR="00296994" w:rsidRDefault="00296994" w:rsidP="00296994">
      <w:r>
        <w:t>getnames=yes;</w:t>
      </w:r>
    </w:p>
    <w:p w14:paraId="3E799ED1" w14:textId="77777777" w:rsidR="00296994" w:rsidRDefault="00296994" w:rsidP="00296994">
      <w:r>
        <w:t>run;</w:t>
      </w:r>
    </w:p>
    <w:p w14:paraId="5ACE9E5A" w14:textId="77777777" w:rsidR="00296994" w:rsidRDefault="00296994" w:rsidP="00296994"/>
    <w:p w14:paraId="406D6839" w14:textId="77777777" w:rsidR="00296994" w:rsidRDefault="00296994" w:rsidP="00296994">
      <w:r>
        <w:t xml:space="preserve">data wine; </w:t>
      </w:r>
    </w:p>
    <w:p w14:paraId="386F6784" w14:textId="3CCDDB93" w:rsidR="00296994" w:rsidRDefault="00296994" w:rsidP="00296994">
      <w:r>
        <w:t>set wine;</w:t>
      </w:r>
    </w:p>
    <w:p w14:paraId="24E31736" w14:textId="77777777" w:rsidR="00296994" w:rsidRDefault="00296994" w:rsidP="00296994">
      <w:r>
        <w:t>"</w:t>
      </w:r>
      <w:proofErr w:type="gramStart"/>
      <w:r>
        <w:t>log.residual</w:t>
      </w:r>
      <w:proofErr w:type="gramEnd"/>
      <w:r>
        <w:t>.sugar"N = log("residual.sugar"N);</w:t>
      </w:r>
    </w:p>
    <w:p w14:paraId="36FE2771" w14:textId="77777777" w:rsidR="00296994" w:rsidRDefault="00296994" w:rsidP="00296994">
      <w:r>
        <w:t>"</w:t>
      </w:r>
      <w:proofErr w:type="gramStart"/>
      <w:r>
        <w:t>log.chlorides</w:t>
      </w:r>
      <w:proofErr w:type="gramEnd"/>
      <w:r>
        <w:t>"N = log(chlorides);</w:t>
      </w:r>
    </w:p>
    <w:p w14:paraId="4F3BF610" w14:textId="77777777" w:rsidR="00296994" w:rsidRDefault="00296994" w:rsidP="00296994">
      <w:r>
        <w:t>"</w:t>
      </w:r>
      <w:proofErr w:type="gramStart"/>
      <w:r>
        <w:t>log.free</w:t>
      </w:r>
      <w:proofErr w:type="gramEnd"/>
      <w:r>
        <w:t>.sulfur.dioxide"N = log("free.sulfur.dioxide"N);</w:t>
      </w:r>
    </w:p>
    <w:p w14:paraId="4A5B9FC0" w14:textId="77777777" w:rsidR="00296994" w:rsidRDefault="00296994" w:rsidP="00296994">
      <w:r>
        <w:t>"</w:t>
      </w:r>
      <w:proofErr w:type="gramStart"/>
      <w:r>
        <w:t>log.total</w:t>
      </w:r>
      <w:proofErr w:type="gramEnd"/>
      <w:r>
        <w:t>.sulfur.dioxide"N = log("total.sulfur.dioxide"N);</w:t>
      </w:r>
    </w:p>
    <w:p w14:paraId="380C5DB8" w14:textId="77777777" w:rsidR="00296994" w:rsidRDefault="00296994" w:rsidP="00296994">
      <w:r>
        <w:t>"</w:t>
      </w:r>
      <w:proofErr w:type="gramStart"/>
      <w:r>
        <w:t>log.sulphates</w:t>
      </w:r>
      <w:proofErr w:type="gramEnd"/>
      <w:r>
        <w:t>"N = log(sulphates);</w:t>
      </w:r>
    </w:p>
    <w:p w14:paraId="4D7434EF" w14:textId="77777777" w:rsidR="00296994" w:rsidRDefault="00296994" w:rsidP="00296994">
      <w:r>
        <w:t>"</w:t>
      </w:r>
      <w:proofErr w:type="gramStart"/>
      <w:r>
        <w:t>log.alcohol</w:t>
      </w:r>
      <w:proofErr w:type="gramEnd"/>
      <w:r>
        <w:t>"N = log(alcohol);</w:t>
      </w:r>
    </w:p>
    <w:p w14:paraId="711A4204" w14:textId="1B85C35F" w:rsidR="00296994" w:rsidRDefault="00296994" w:rsidP="00296994">
      <w:r>
        <w:t>run;</w:t>
      </w:r>
    </w:p>
    <w:p w14:paraId="75A4DE10" w14:textId="50E801C0" w:rsidR="00296994" w:rsidRDefault="00296994" w:rsidP="00296994"/>
    <w:p w14:paraId="3687D9AC" w14:textId="77777777" w:rsidR="00296994" w:rsidRDefault="00296994" w:rsidP="00296994">
      <w:r>
        <w:t>/*Logistic regression*/</w:t>
      </w:r>
    </w:p>
    <w:p w14:paraId="14B67ED8" w14:textId="0CA86696" w:rsidR="00296994" w:rsidRDefault="00296994" w:rsidP="00296994">
      <w:r>
        <w:t>proc logistic data=wine</w:t>
      </w:r>
      <w:r w:rsidR="00CE3CCC">
        <w:t xml:space="preserve"> plots=ROC</w:t>
      </w:r>
      <w:r>
        <w:t>;</w:t>
      </w:r>
    </w:p>
    <w:p w14:paraId="382CD267" w14:textId="202C7F77" w:rsidR="00296994" w:rsidRDefault="00296994" w:rsidP="00296994">
      <w:r>
        <w:t>class Outcome / param=ref;</w:t>
      </w:r>
    </w:p>
    <w:p w14:paraId="7BF287D4" w14:textId="0B031FFE" w:rsidR="00296994" w:rsidRDefault="00296994" w:rsidP="00296994">
      <w:pPr>
        <w:tabs>
          <w:tab w:val="left" w:pos="2970"/>
        </w:tabs>
      </w:pPr>
      <w:r>
        <w:t>model Outcome(event='fine') = "</w:t>
      </w:r>
      <w:proofErr w:type="gramStart"/>
      <w:r>
        <w:t>log.residual</w:t>
      </w:r>
      <w:proofErr w:type="gramEnd"/>
      <w:r>
        <w:t xml:space="preserve">.sugar"N </w:t>
      </w:r>
    </w:p>
    <w:p w14:paraId="03AB27FA" w14:textId="43610466" w:rsidR="00296994" w:rsidRDefault="00296994" w:rsidP="00296994">
      <w:pPr>
        <w:ind w:left="2160" w:firstLine="990"/>
      </w:pPr>
      <w:r>
        <w:lastRenderedPageBreak/>
        <w:t>"log.chlorides"N</w:t>
      </w:r>
    </w:p>
    <w:p w14:paraId="58295452" w14:textId="7C807878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log.free.sulfur.dioxide"N</w:t>
      </w:r>
    </w:p>
    <w:p w14:paraId="4494B7F6" w14:textId="59FB451A" w:rsidR="00296994" w:rsidRDefault="00296994" w:rsidP="00296994">
      <w:pPr>
        <w:ind w:left="2610" w:firstLine="270"/>
      </w:pPr>
      <w:r>
        <w:t xml:space="preserve">     "log.total.sulfur.dioxide"N</w:t>
      </w:r>
    </w:p>
    <w:p w14:paraId="186240F8" w14:textId="2527D94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log.sulphates"N</w:t>
      </w:r>
    </w:p>
    <w:p w14:paraId="0C633374" w14:textId="1CA3EEB0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log.alcohol"N</w:t>
      </w:r>
    </w:p>
    <w:p w14:paraId="54B995F2" w14:textId="0E29592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fixed.acidity"N</w:t>
      </w:r>
    </w:p>
    <w:p w14:paraId="6EBA5694" w14:textId="2D41C469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volatile.acidity"N</w:t>
      </w:r>
    </w:p>
    <w:p w14:paraId="7D985AA8" w14:textId="7AC74B3F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citric.acid"N</w:t>
      </w:r>
    </w:p>
    <w:p w14:paraId="58DAD8A4" w14:textId="52807BA2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density</w:t>
      </w:r>
    </w:p>
    <w:p w14:paraId="020F987B" w14:textId="33EEF40D" w:rsidR="00296994" w:rsidRDefault="00296994" w:rsidP="00296994">
      <w:pPr>
        <w:ind w:firstLine="990"/>
      </w:pPr>
      <w:r>
        <w:tab/>
        <w:t xml:space="preserve"> </w:t>
      </w:r>
      <w:r>
        <w:tab/>
      </w:r>
      <w:r>
        <w:tab/>
        <w:t xml:space="preserve">     pH/ selection=forward scale=none lackfit</w:t>
      </w:r>
      <w:r w:rsidR="00140243">
        <w:t xml:space="preserve"> ctable</w:t>
      </w:r>
      <w:r>
        <w:t>;</w:t>
      </w:r>
    </w:p>
    <w:p w14:paraId="6F97F8FD" w14:textId="0446783A" w:rsidR="00296994" w:rsidRDefault="00296994" w:rsidP="00296994">
      <w:r>
        <w:t>run;</w:t>
      </w:r>
    </w:p>
    <w:p w14:paraId="1E7EF25C" w14:textId="07246A20" w:rsidR="007A6C50" w:rsidRDefault="007A6C50" w:rsidP="00296994"/>
    <w:p w14:paraId="1B07F1AB" w14:textId="3437BD73" w:rsidR="007A6C50" w:rsidRDefault="007A6C50" w:rsidP="007A6C50">
      <w:pPr>
        <w:pStyle w:val="Heading2"/>
      </w:pPr>
      <w:r>
        <w:t>QDA</w:t>
      </w:r>
    </w:p>
    <w:p w14:paraId="596BAC8F" w14:textId="12C7C43E" w:rsidR="007A6C50" w:rsidRDefault="007A6C50" w:rsidP="007A6C50"/>
    <w:p w14:paraId="18758086" w14:textId="77777777" w:rsidR="007A6C50" w:rsidRPr="007A6C50" w:rsidRDefault="007A6C50" w:rsidP="007A6C50">
      <w:pPr>
        <w:shd w:val="clear" w:color="auto" w:fill="FAFBFE"/>
        <w:contextualSpacing/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</w:pPr>
      <w:r w:rsidRPr="007A6C50"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  <w:t>Test of Homogeneity of Within Covariance Matrice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421"/>
        <w:gridCol w:w="1381"/>
      </w:tblGrid>
      <w:tr w:rsidR="007A6C50" w:rsidRPr="007A6C50" w14:paraId="1D30440D" w14:textId="77777777" w:rsidTr="007A6C50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D05F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F38F9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D89D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7A6C50" w:rsidRPr="007A6C50" w14:paraId="4B1D2AF2" w14:textId="77777777" w:rsidTr="007A6C50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AF795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264.243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CFF2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93186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&lt;.0001</w:t>
            </w:r>
          </w:p>
        </w:tc>
      </w:tr>
    </w:tbl>
    <w:p w14:paraId="14C02D48" w14:textId="5CBD1EF8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4A47C36C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D82D1E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51FDFAE6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20D2D0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44417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1904C2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C6001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58EAED39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F1828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E7E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  <w:p w14:paraId="4671DC9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7D62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  <w:p w14:paraId="284FA5C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8B18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  <w:p w14:paraId="06DFF5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64179B7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B994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53C5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  <w:p w14:paraId="23D387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FBFA5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  <w:p w14:paraId="51C0688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76B2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  <w:p w14:paraId="2DBDC41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F6858F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2FAAA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749F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8</w:t>
            </w:r>
          </w:p>
          <w:p w14:paraId="1AEC518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0A3F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2</w:t>
            </w:r>
          </w:p>
          <w:p w14:paraId="6E9F71E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295A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0</w:t>
            </w:r>
          </w:p>
          <w:p w14:paraId="1093C13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82EB93A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28AFA1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E66F0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33F55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BD6C0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0E517D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CFD7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4383F3D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9AEC025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6D359F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A89E794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E2BCC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B3219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1BF6E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DB77A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76401678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61586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F479C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27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1187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45790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88</w:t>
            </w:r>
          </w:p>
        </w:tc>
      </w:tr>
      <w:tr w:rsidR="007A6C50" w:rsidRPr="007A6C50" w14:paraId="43F0D10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AE42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F1E4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A7F6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35C5C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5E5A07C1" w14:textId="0583E8AD" w:rsidR="007A6C50" w:rsidRDefault="007A6C50" w:rsidP="007A6C50"/>
    <w:p w14:paraId="3081EC12" w14:textId="77777777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6177D413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A24682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32FBEA1D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0FB7A4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F04E7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2444B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6DFFD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4F74D1E6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137AD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192D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  <w:p w14:paraId="5DFBBF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C0A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  <w:p w14:paraId="0357B5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D371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  <w:p w14:paraId="08C02C6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3B2A533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533E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C50C7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  <w:p w14:paraId="157C327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97F2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  <w:p w14:paraId="79811A7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24D9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3</w:t>
            </w:r>
          </w:p>
          <w:p w14:paraId="4CC81AA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D4915CF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620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591D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9</w:t>
            </w:r>
          </w:p>
          <w:p w14:paraId="3DC8C3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314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0</w:t>
            </w:r>
          </w:p>
          <w:p w14:paraId="5D604CC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D91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9</w:t>
            </w:r>
          </w:p>
          <w:p w14:paraId="507AACE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1F1F8CD4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D6568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C258F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EDB4F4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7DFB77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224CA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70C1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1A17D3A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6F787A3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717612B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28B1246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B49F7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F142B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99A3A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928EFF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262BD251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8FA12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E5B1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653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E9069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F10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47</w:t>
            </w:r>
          </w:p>
        </w:tc>
      </w:tr>
      <w:tr w:rsidR="007A6C50" w:rsidRPr="007A6C50" w14:paraId="0640F8A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30326E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BB15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9EB7A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8A78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3093172C" w14:textId="6D4ACAFD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3D7037B" w14:textId="388DC1F9" w:rsidR="007A6C50" w:rsidRDefault="007A6C50" w:rsidP="007A6C50">
      <w:pPr>
        <w:pStyle w:val="Heading2"/>
      </w:pPr>
      <w:r>
        <w:t>SAS Code for QDA</w:t>
      </w:r>
    </w:p>
    <w:p w14:paraId="56EA27C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import datafile="/home/anhainguyen820/sasuser.v94/wine_train.csv"</w:t>
      </w:r>
    </w:p>
    <w:p w14:paraId="700583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dbms=dlm out=wine replace;</w:t>
      </w:r>
    </w:p>
    <w:p w14:paraId="1E971B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25FFC0E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getnames=yes;</w:t>
      </w:r>
    </w:p>
    <w:p w14:paraId="5F97320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466742E2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027DBA1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import datafile="/home/anhainguyen820/sasuser.v94/wine_test.csv"</w:t>
      </w:r>
    </w:p>
    <w:p w14:paraId="2C598E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dbms=dlm out=test replace;</w:t>
      </w:r>
    </w:p>
    <w:p w14:paraId="02AE462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72C73A6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getnames=yes;</w:t>
      </w:r>
    </w:p>
    <w:p w14:paraId="695A2F57" w14:textId="2F303D5C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8AEB029" w14:textId="10A90883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849C545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wine; set wine;</w:t>
      </w:r>
    </w:p>
    <w:p w14:paraId="5121C13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 = log("residual.sugar"N);</w:t>
      </w:r>
    </w:p>
    <w:p w14:paraId="16FED41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chlorides);</w:t>
      </w:r>
    </w:p>
    <w:p w14:paraId="491C5B0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free.sulfur.dioxide"N);</w:t>
      </w:r>
    </w:p>
    <w:p w14:paraId="5FDC734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total.sulfur.dioxide"N);</w:t>
      </w:r>
    </w:p>
    <w:p w14:paraId="274062C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sulphates);</w:t>
      </w:r>
    </w:p>
    <w:p w14:paraId="6C1A7EA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alcohol);</w:t>
      </w:r>
    </w:p>
    <w:p w14:paraId="4F78B68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4FE99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645632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test; set test;</w:t>
      </w:r>
    </w:p>
    <w:p w14:paraId="7EF992A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 = log("residual.sugar"N);</w:t>
      </w:r>
    </w:p>
    <w:p w14:paraId="477CE9F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chlorides);</w:t>
      </w:r>
    </w:p>
    <w:p w14:paraId="1E27760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free.sulfur.dioxide"N);</w:t>
      </w:r>
    </w:p>
    <w:p w14:paraId="6AE7BC3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total.sulfur.dioxide"N);</w:t>
      </w:r>
    </w:p>
    <w:p w14:paraId="572C635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sulphates);</w:t>
      </w:r>
    </w:p>
    <w:p w14:paraId="5CED01C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alcohol);</w:t>
      </w:r>
    </w:p>
    <w:p w14:paraId="3FB8477B" w14:textId="3099C761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16828F23" w14:textId="29B9DC5A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2C9B12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discrim data=wine pool=test testdata=test;</w:t>
      </w:r>
    </w:p>
    <w:p w14:paraId="5E9DB32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class Outcome;</w:t>
      </w:r>
    </w:p>
    <w:p w14:paraId="62EFC44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var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</w:t>
      </w:r>
    </w:p>
    <w:p w14:paraId="2349A61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chlorides"N</w:t>
      </w:r>
    </w:p>
    <w:p w14:paraId="5B75B97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free.sulfur.dioxide"N</w:t>
      </w:r>
    </w:p>
    <w:p w14:paraId="4E57EBE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total.sulfur.dioxide"N</w:t>
      </w:r>
    </w:p>
    <w:p w14:paraId="1E02048A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sulphates"N</w:t>
      </w:r>
    </w:p>
    <w:p w14:paraId="4E74F3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log.alcohol"N</w:t>
      </w:r>
    </w:p>
    <w:p w14:paraId="77A0206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fixed.acidity"N</w:t>
      </w:r>
    </w:p>
    <w:p w14:paraId="5507694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volatile.acidity"N</w:t>
      </w:r>
    </w:p>
    <w:p w14:paraId="185EB7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citric.acid"N</w:t>
      </w:r>
    </w:p>
    <w:p w14:paraId="04B6CE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density</w:t>
      </w:r>
    </w:p>
    <w:p w14:paraId="7415A97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pH;</w:t>
      </w:r>
    </w:p>
    <w:p w14:paraId="5A4729BB" w14:textId="7E12B189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5C010CD9" w14:textId="77777777" w:rsidR="00B57526" w:rsidRDefault="00B57526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2EF11152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31F2E62C" w14:textId="77777777" w:rsidR="00952334" w:rsidRDefault="00952334" w:rsidP="00952334">
      <w:pPr>
        <w:pStyle w:val="Heading1"/>
      </w:pPr>
      <w:bookmarkStart w:id="1" w:name="_Toc530320911"/>
      <w:r>
        <w:t>Objective 2 – Nonparametric approach</w:t>
      </w:r>
      <w:bookmarkEnd w:id="1"/>
    </w:p>
    <w:p w14:paraId="71324E4D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2FE6352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ggplot2)</w:t>
      </w:r>
    </w:p>
    <w:p w14:paraId="2D91AF9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tree)</w:t>
      </w:r>
    </w:p>
    <w:p w14:paraId="490959C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lastRenderedPageBreak/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SLR)</w:t>
      </w:r>
    </w:p>
    <w:p w14:paraId="06C68DD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randomForest)</w:t>
      </w:r>
    </w:p>
    <w:p w14:paraId="0A3C942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NN)</w:t>
      </w:r>
    </w:p>
    <w:p w14:paraId="510C593C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reprtree)</w:t>
      </w:r>
    </w:p>
    <w:p w14:paraId="61C82E0F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79BD86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setwd("D:/My_Docs/univer/Stat2/Project2/MSDS6372_Project_2-master")</w:t>
      </w:r>
    </w:p>
    <w:p w14:paraId="10CACBC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EF866A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wine&lt;-read.csv("winequality-red.csv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",header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=T)</w:t>
      </w:r>
    </w:p>
    <w:p w14:paraId="2A8650C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attach(wine)</w:t>
      </w:r>
    </w:p>
    <w:p w14:paraId="7DD5F32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13DD171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names(wine) &lt;-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gsub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x = names(wine),</w:t>
      </w:r>
    </w:p>
    <w:p w14:paraId="23CBF95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pattern = "\\.",</w:t>
      </w:r>
    </w:p>
    <w:p w14:paraId="63286D1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replacement = "_")</w:t>
      </w:r>
    </w:p>
    <w:p w14:paraId="20EE15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68B3EDC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QualityCat=ifelse(quality&lt;=5,"Poor","Fine")</w:t>
      </w:r>
    </w:p>
    <w:p w14:paraId="59B6F8F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wine=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(wine,QualityCat)</w:t>
      </w:r>
    </w:p>
    <w:p w14:paraId="5B78E7C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5FA56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(2)</w:t>
      </w:r>
    </w:p>
    <w:p w14:paraId="1859A6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train=sample(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1:nrow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(wine), nrow(wine)*2/3)  #split 2/3 train 1/3 tes</w:t>
      </w:r>
    </w:p>
    <w:p w14:paraId="424AED4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wine.test=wine[-train,]</w:t>
      </w:r>
    </w:p>
    <w:p w14:paraId="4F7E112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wine.train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=wine[train,]                 #test data set</w:t>
      </w:r>
    </w:p>
    <w:p w14:paraId="326463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Quality.test=QualityCat[-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 xml:space="preserve">train]   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          #test</w:t>
      </w:r>
    </w:p>
    <w:p w14:paraId="5039B7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139F84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(5)</w:t>
      </w:r>
    </w:p>
    <w:p w14:paraId="37F6F74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&lt;-randomForest(factor(QualityCat)~.-quality,wine,mtry=5,subset=train,importance=F,ntree=100)</w:t>
      </w:r>
    </w:p>
    <w:p w14:paraId="1878B10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rf.wine</w:t>
      </w:r>
    </w:p>
    <w:p w14:paraId="692B9A9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D6EF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$err.rate[,1]</w:t>
      </w:r>
    </w:p>
    <w:p w14:paraId="78C0D7C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plot(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$err.rate[,1],xlab="Number of Trees",ylab="Error Rate")</w:t>
      </w:r>
    </w:p>
    <w:p w14:paraId="1921FF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434E6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&lt;-predict(rf.wine,newdata=wine.test,type="response")</w:t>
      </w:r>
    </w:p>
    <w:p w14:paraId="5923785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table(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,wine.test$QualityCat)</w:t>
      </w:r>
    </w:p>
    <w:p w14:paraId="40CD9BC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ADDA47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confusionMatrix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it.pred, wine.test$QualityCat)</w:t>
      </w:r>
    </w:p>
    <w:p w14:paraId="13FA4EA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4A8411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Get importance</w:t>
      </w:r>
    </w:p>
    <w:p w14:paraId="45D538A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importance    &lt;- importance(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1FEBA58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E3A08B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varImportance &lt;-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(Variables = row.names(importance), </w:t>
      </w:r>
    </w:p>
    <w:p w14:paraId="036DBBD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        Importance =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ound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mportance[ ,'MeanDecreaseGini'],2))</w:t>
      </w:r>
    </w:p>
    <w:p w14:paraId="23CCBD2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081D0B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Create a rank variable based on importance</w:t>
      </w:r>
    </w:p>
    <w:p w14:paraId="0F3102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rankImportance &lt;- varImportance %&gt;%</w:t>
      </w:r>
    </w:p>
    <w:p w14:paraId="662F4DA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mutate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Rank = paste0('#',dense_rank(desc(Importance))))</w:t>
      </w:r>
    </w:p>
    <w:p w14:paraId="3FC3CCB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5904E3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Use ggplot2 to visualize the relative importance of variables</w:t>
      </w:r>
    </w:p>
    <w:p w14:paraId="1C15320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ggplot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rankImportance, aes(x = reorder(Variables, Importance), </w:t>
      </w:r>
    </w:p>
    <w:p w14:paraId="742D0A2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       y = Importance, fill = Importance)) +</w:t>
      </w:r>
    </w:p>
    <w:p w14:paraId="7EEBBC0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geom_bar(stat='identity') + </w:t>
      </w:r>
    </w:p>
    <w:p w14:paraId="34986E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geom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text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aes(x = Variables, y = 0.5, label = Rank),</w:t>
      </w:r>
    </w:p>
    <w:p w14:paraId="56E5FCA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hjust=0, vjust=0.55, size = 4, colour = 'red') +</w:t>
      </w:r>
    </w:p>
    <w:p w14:paraId="501992D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labs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x = 'Variables') +</w:t>
      </w:r>
    </w:p>
    <w:p w14:paraId="0023209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coord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flip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) + </w:t>
      </w:r>
    </w:p>
    <w:p w14:paraId="2F56BAF9" w14:textId="5EA61C91" w:rsidR="00B57526" w:rsidRPr="007A6C50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theme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classic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)</w:t>
      </w:r>
    </w:p>
    <w:sectPr w:rsidR="00B57526" w:rsidRPr="007A6C50" w:rsidSect="00265D28">
      <w:headerReference w:type="default" r:id="rId28"/>
      <w:footerReference w:type="even" r:id="rId29"/>
      <w:footerReference w:type="default" r:id="rId3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54E66" w14:textId="77777777" w:rsidR="007E0303" w:rsidRDefault="007E0303" w:rsidP="00B837C4">
      <w:r>
        <w:separator/>
      </w:r>
    </w:p>
  </w:endnote>
  <w:endnote w:type="continuationSeparator" w:id="0">
    <w:p w14:paraId="146767FC" w14:textId="77777777" w:rsidR="007E0303" w:rsidRDefault="007E0303" w:rsidP="00B83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78947100"/>
      <w:docPartObj>
        <w:docPartGallery w:val="Page Numbers (Bottom of Page)"/>
        <w:docPartUnique/>
      </w:docPartObj>
    </w:sdtPr>
    <w:sdtContent>
      <w:p w14:paraId="32C67922" w14:textId="45C63EF3" w:rsidR="004904CF" w:rsidRDefault="004904CF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AA8BEB" w14:textId="77777777" w:rsidR="004904CF" w:rsidRDefault="004904CF" w:rsidP="00B837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53391218"/>
      <w:docPartObj>
        <w:docPartGallery w:val="Page Numbers (Bottom of Page)"/>
        <w:docPartUnique/>
      </w:docPartObj>
    </w:sdtPr>
    <w:sdtContent>
      <w:p w14:paraId="79114FEC" w14:textId="7E74B9B4" w:rsidR="004904CF" w:rsidRDefault="004904CF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502D6891" w14:textId="48BCB374" w:rsidR="004904CF" w:rsidRDefault="004904CF" w:rsidP="00CE3CCC">
    <w:pPr>
      <w:pStyle w:val="Footer"/>
    </w:pPr>
    <w:r w:rsidRPr="00FD41B8">
      <w:t xml:space="preserve">Vitaly Briker | Kelly Carter | An Nguyen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CD4AA9" w14:textId="77777777" w:rsidR="007E0303" w:rsidRDefault="007E0303" w:rsidP="00B837C4">
      <w:r>
        <w:separator/>
      </w:r>
    </w:p>
  </w:footnote>
  <w:footnote w:type="continuationSeparator" w:id="0">
    <w:p w14:paraId="5DAC545B" w14:textId="77777777" w:rsidR="007E0303" w:rsidRDefault="007E0303" w:rsidP="00B83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294FF" w14:textId="57834DE1" w:rsidR="004904CF" w:rsidRPr="00296994" w:rsidRDefault="004904CF" w:rsidP="00296994">
    <w:pPr>
      <w:pStyle w:val="Header"/>
    </w:pPr>
    <w:r>
      <w:t>MSDS6372: Project 2 – Red Wine Re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IzNjI2N7Y0MTdX0lEKTi0uzszPAykwrQUA1JAVFSwAAAA="/>
  </w:docVars>
  <w:rsids>
    <w:rsidRoot w:val="00265D28"/>
    <w:rsid w:val="00000C62"/>
    <w:rsid w:val="00046338"/>
    <w:rsid w:val="00140243"/>
    <w:rsid w:val="00153D89"/>
    <w:rsid w:val="00163AEA"/>
    <w:rsid w:val="001D7A8C"/>
    <w:rsid w:val="001E2C4D"/>
    <w:rsid w:val="00265D28"/>
    <w:rsid w:val="00296994"/>
    <w:rsid w:val="002D4E0C"/>
    <w:rsid w:val="00354916"/>
    <w:rsid w:val="00472411"/>
    <w:rsid w:val="004904CF"/>
    <w:rsid w:val="00494FD5"/>
    <w:rsid w:val="0063130E"/>
    <w:rsid w:val="007A6C50"/>
    <w:rsid w:val="007C4D99"/>
    <w:rsid w:val="007E0303"/>
    <w:rsid w:val="008110DC"/>
    <w:rsid w:val="009208D0"/>
    <w:rsid w:val="00952334"/>
    <w:rsid w:val="00A14425"/>
    <w:rsid w:val="00A96528"/>
    <w:rsid w:val="00B308D1"/>
    <w:rsid w:val="00B52DD5"/>
    <w:rsid w:val="00B57526"/>
    <w:rsid w:val="00B70DB8"/>
    <w:rsid w:val="00B75A7F"/>
    <w:rsid w:val="00B837C4"/>
    <w:rsid w:val="00C22466"/>
    <w:rsid w:val="00C61A2A"/>
    <w:rsid w:val="00CD1BD3"/>
    <w:rsid w:val="00CE3CCC"/>
    <w:rsid w:val="00CE45D0"/>
    <w:rsid w:val="00CF4D03"/>
    <w:rsid w:val="00D2010B"/>
    <w:rsid w:val="00D33024"/>
    <w:rsid w:val="00D46B51"/>
    <w:rsid w:val="00DD59F8"/>
    <w:rsid w:val="00E07B59"/>
    <w:rsid w:val="00E667EF"/>
    <w:rsid w:val="00E755D7"/>
    <w:rsid w:val="00E9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CFA97"/>
  <w15:docId w15:val="{13701DE3-574C-4323-A7C2-9075988A3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5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5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8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55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emf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F2FF61C-D9D2-4EF4-9F0F-A0FB0E520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2640</Words>
  <Characters>15052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drew Nguyen</cp:lastModifiedBy>
  <cp:revision>21</cp:revision>
  <dcterms:created xsi:type="dcterms:W3CDTF">2018-09-30T21:23:00Z</dcterms:created>
  <dcterms:modified xsi:type="dcterms:W3CDTF">2018-12-06T04:57:00Z</dcterms:modified>
</cp:coreProperties>
</file>